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BB7422">
        <w:trPr>
          <w:trHeight w:val="1295"/>
        </w:trPr>
        <w:tc>
          <w:tcPr>
            <w:tcW w:w="9072" w:type="dxa"/>
            <w:vAlign w:val="center"/>
          </w:tcPr>
          <w:p w:rsidR="008F1FC7" w:rsidRPr="00452F14" w:rsidRDefault="00A36973" w:rsidP="00BB742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 w:hint="eastAsia"/>
                <w:szCs w:val="60"/>
              </w:rPr>
              <w:t>항공우주공학과</w:t>
            </w:r>
            <w:r w:rsidR="008F1FC7"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:rsidR="008F1FC7" w:rsidRPr="00BF4E72" w:rsidRDefault="00A36973" w:rsidP="00BB742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2</w:t>
            </w:r>
            <w:r w:rsidR="00051FEE">
              <w:rPr>
                <w:rFonts w:asciiTheme="majorHAnsi" w:eastAsiaTheme="majorHAnsi" w:hAnsiTheme="majorHAnsi" w:hint="eastAsia"/>
                <w:szCs w:val="60"/>
              </w:rPr>
              <w:t>년도</w:t>
            </w:r>
            <w:r w:rsidR="00051FEE">
              <w:rPr>
                <w:rFonts w:asciiTheme="majorHAnsi" w:eastAsiaTheme="majorHAnsi" w:hAnsiTheme="majorHAnsi"/>
                <w:szCs w:val="60"/>
              </w:rPr>
              <w:t xml:space="preserve"> </w:t>
            </w:r>
            <w:r w:rsidR="00B14BE0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</w:t>
            </w:r>
            <w:r w:rsidR="006B2532">
              <w:rPr>
                <w:rFonts w:asciiTheme="majorHAnsi" w:eastAsiaTheme="majorHAnsi" w:hAnsiTheme="majorHAnsi" w:hint="eastAsia"/>
                <w:szCs w:val="60"/>
              </w:rPr>
              <w:t>계획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>서</w:t>
            </w:r>
          </w:p>
        </w:tc>
      </w:tr>
    </w:tbl>
    <w:p w:rsidR="008F1FC7" w:rsidRPr="00A36973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A36973">
        <w:rPr>
          <w:sz w:val="48"/>
          <w:szCs w:val="48"/>
        </w:rPr>
        <w:t>08</w:t>
      </w:r>
      <w:r>
        <w:rPr>
          <w:sz w:val="48"/>
          <w:szCs w:val="48"/>
        </w:rPr>
        <w:t>.</w:t>
      </w:r>
      <w:r w:rsidR="002773EC">
        <w:rPr>
          <w:sz w:val="48"/>
          <w:szCs w:val="48"/>
        </w:rPr>
        <w:t>16</w:t>
      </w:r>
    </w:p>
    <w:p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70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825"/>
      </w:tblGrid>
      <w:tr w:rsidR="008F1FC7" w:rsidTr="00A36973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  <w:proofErr w:type="spellEnd"/>
          </w:p>
        </w:tc>
        <w:tc>
          <w:tcPr>
            <w:tcW w:w="3825" w:type="dxa"/>
            <w:vAlign w:val="center"/>
          </w:tcPr>
          <w:p w:rsidR="008F1FC7" w:rsidRDefault="00A3697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항공우주공학과</w:t>
            </w:r>
          </w:p>
        </w:tc>
      </w:tr>
      <w:tr w:rsidR="008F1FC7" w:rsidTr="00A36973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825" w:type="dxa"/>
            <w:vAlign w:val="center"/>
          </w:tcPr>
          <w:p w:rsidR="008F1FC7" w:rsidRDefault="00A36973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비상대책위원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김민성</w:t>
            </w:r>
          </w:p>
        </w:tc>
      </w:tr>
    </w:tbl>
    <w:p w:rsidR="008F1FC7" w:rsidRDefault="008F1FC7" w:rsidP="008F1FC7">
      <w:pPr>
        <w:widowControl/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</w:t>
      </w:r>
      <w:r w:rsidR="00DF71B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서를 </w:t>
      </w:r>
      <w:r w:rsidR="00A36973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항공우주공학과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A3697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2</w:t>
      </w:r>
      <w:r w:rsidR="00667DD8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B14BE0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기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 사업</w:t>
      </w:r>
      <w:r w:rsidR="00DF71B3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계획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서로 제출합니다.</w:t>
      </w: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A36973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08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2A615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6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2A615C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B742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B742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B7422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기구장</w:t>
            </w:r>
            <w:proofErr w:type="spellEnd"/>
          </w:p>
        </w:tc>
      </w:tr>
      <w:tr w:rsidR="002A615C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BB742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B7422">
            <w:pPr>
              <w:jc w:val="center"/>
              <w:rPr>
                <w:b/>
              </w:rPr>
            </w:pPr>
          </w:p>
          <w:p w:rsidR="00F70E7B" w:rsidRPr="008744F0" w:rsidRDefault="002A615C" w:rsidP="00BB7422">
            <w:pPr>
              <w:jc w:val="center"/>
              <w:rPr>
                <w:b/>
              </w:rPr>
            </w:pPr>
            <w:r w:rsidRPr="002A615C">
              <w:rPr>
                <w:b/>
                <w:noProof/>
              </w:rPr>
              <w:drawing>
                <wp:inline distT="0" distB="0" distL="0" distR="0" wp14:anchorId="5C0FD7D3" wp14:editId="23CE6EB1">
                  <wp:extent cx="777240" cy="321495"/>
                  <wp:effectExtent l="0" t="0" r="3810" b="254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1827" cy="348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BB742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BB7422">
            <w:pPr>
              <w:jc w:val="center"/>
              <w:rPr>
                <w:b/>
              </w:rPr>
            </w:pPr>
          </w:p>
          <w:p w:rsidR="00F70E7B" w:rsidRPr="008744F0" w:rsidRDefault="002A615C" w:rsidP="00BB7422">
            <w:pPr>
              <w:jc w:val="center"/>
              <w:rPr>
                <w:b/>
              </w:rPr>
            </w:pPr>
            <w:r w:rsidRPr="002A615C">
              <w:rPr>
                <w:b/>
                <w:noProof/>
              </w:rPr>
              <w:drawing>
                <wp:inline distT="0" distB="0" distL="0" distR="0" wp14:anchorId="6EF4D422" wp14:editId="2A344EA5">
                  <wp:extent cx="739140" cy="403949"/>
                  <wp:effectExtent l="0" t="0" r="381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920" cy="406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70E7B" w:rsidRPr="008744F0" w:rsidRDefault="00F70E7B" w:rsidP="00BB7422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BB742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DF1A8A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 w:rsidR="00BB6D7B"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DF1A8A" w:rsidRPr="00DF1A8A" w:rsidRDefault="00DF1A8A" w:rsidP="00DF1A8A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DF1A8A" w:rsidTr="00DF1A8A">
        <w:tc>
          <w:tcPr>
            <w:tcW w:w="1020" w:type="dxa"/>
            <w:tcBorders>
              <w:top w:val="single" w:sz="4" w:space="0" w:color="auto"/>
            </w:tcBorders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632DD6" w:rsidP="00632DD6">
            <w:pPr>
              <w:jc w:val="center"/>
            </w:pPr>
            <w:r>
              <w:rPr>
                <w:rFonts w:hint="eastAsia"/>
              </w:rPr>
              <w:t>스터디 사업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DF1A8A" w:rsidRDefault="00632DD6" w:rsidP="00632DD6">
            <w:pPr>
              <w:jc w:val="center"/>
            </w:pPr>
            <w:r w:rsidRPr="00632DD6">
              <w:t>2022.09.01 ~ 2022.12.10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DF1A8A" w:rsidRDefault="00632DD6" w:rsidP="00632DD6">
            <w:pPr>
              <w:jc w:val="center"/>
            </w:pPr>
            <w:r>
              <w:rPr>
                <w:rFonts w:hint="eastAsia"/>
              </w:rPr>
              <w:t>김준서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r w:rsidRPr="00632DD6">
              <w:rPr>
                <w:rFonts w:hint="eastAsia"/>
              </w:rPr>
              <w:t>과방</w:t>
            </w:r>
            <w:r w:rsidRPr="00632DD6">
              <w:t xml:space="preserve"> 관리 사업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r w:rsidRPr="00632DD6">
              <w:t>2022.09.01 ~ 2022.12.10</w:t>
            </w:r>
          </w:p>
        </w:tc>
        <w:tc>
          <w:tcPr>
            <w:tcW w:w="1247" w:type="dxa"/>
          </w:tcPr>
          <w:p w:rsidR="00DF1A8A" w:rsidRDefault="00632DD6" w:rsidP="00632DD6">
            <w:pPr>
              <w:jc w:val="center"/>
            </w:pPr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proofErr w:type="spellStart"/>
            <w:r w:rsidRPr="00632DD6">
              <w:rPr>
                <w:rFonts w:hint="eastAsia"/>
              </w:rPr>
              <w:t>소수과</w:t>
            </w:r>
            <w:proofErr w:type="spellEnd"/>
            <w:r w:rsidRPr="00632DD6">
              <w:t xml:space="preserve"> 합동 체육대회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r w:rsidRPr="00632DD6">
              <w:t>2022.08.10</w:t>
            </w:r>
            <w:r w:rsidR="00760E94">
              <w:t xml:space="preserve"> </w:t>
            </w:r>
            <w:r w:rsidRPr="00632DD6">
              <w:t>~</w:t>
            </w:r>
            <w:r w:rsidR="00760E94">
              <w:t xml:space="preserve"> </w:t>
            </w:r>
            <w:r w:rsidRPr="00632DD6">
              <w:t>2022.09.30</w:t>
            </w:r>
          </w:p>
        </w:tc>
        <w:tc>
          <w:tcPr>
            <w:tcW w:w="1247" w:type="dxa"/>
          </w:tcPr>
          <w:p w:rsidR="00DF1A8A" w:rsidRDefault="006E0FDF" w:rsidP="00632DD6">
            <w:pPr>
              <w:jc w:val="center"/>
            </w:pPr>
            <w:r>
              <w:rPr>
                <w:rFonts w:hint="eastAsia"/>
              </w:rPr>
              <w:t>김민성</w:t>
            </w:r>
          </w:p>
        </w:tc>
      </w:tr>
      <w:tr w:rsidR="00DF1A8A" w:rsidTr="00DF1A8A">
        <w:tc>
          <w:tcPr>
            <w:tcW w:w="1020" w:type="dxa"/>
          </w:tcPr>
          <w:p w:rsidR="00DF1A8A" w:rsidRDefault="00DF1A8A" w:rsidP="00DF1A8A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proofErr w:type="spellStart"/>
            <w:r w:rsidRPr="00632DD6">
              <w:rPr>
                <w:rFonts w:hint="eastAsia"/>
              </w:rPr>
              <w:t>과잠</w:t>
            </w:r>
            <w:proofErr w:type="spellEnd"/>
            <w:r w:rsidRPr="00632DD6">
              <w:t xml:space="preserve"> 사업</w:t>
            </w:r>
          </w:p>
        </w:tc>
        <w:tc>
          <w:tcPr>
            <w:tcW w:w="3345" w:type="dxa"/>
          </w:tcPr>
          <w:p w:rsidR="00DF1A8A" w:rsidRDefault="00632DD6" w:rsidP="00632DD6">
            <w:pPr>
              <w:jc w:val="center"/>
            </w:pPr>
            <w:r w:rsidRPr="00632DD6">
              <w:t>2022.09.17 ~ 2022.10</w:t>
            </w:r>
          </w:p>
        </w:tc>
        <w:tc>
          <w:tcPr>
            <w:tcW w:w="1247" w:type="dxa"/>
          </w:tcPr>
          <w:p w:rsidR="00DF1A8A" w:rsidRDefault="00632DD6" w:rsidP="00632DD6">
            <w:pPr>
              <w:jc w:val="center"/>
            </w:pPr>
            <w:r>
              <w:rPr>
                <w:rFonts w:hint="eastAsia"/>
              </w:rPr>
              <w:t>양승은</w:t>
            </w:r>
          </w:p>
        </w:tc>
      </w:tr>
      <w:tr w:rsidR="00C546C2" w:rsidTr="00632DD6">
        <w:tc>
          <w:tcPr>
            <w:tcW w:w="1020" w:type="dxa"/>
          </w:tcPr>
          <w:p w:rsidR="00C546C2" w:rsidRDefault="00C546C2" w:rsidP="00DF1A8A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C546C2" w:rsidRDefault="00632DD6" w:rsidP="00632DD6">
            <w:pPr>
              <w:jc w:val="center"/>
            </w:pPr>
            <w:r w:rsidRPr="00632DD6">
              <w:rPr>
                <w:rFonts w:hint="eastAsia"/>
              </w:rPr>
              <w:t>새내기</w:t>
            </w:r>
            <w:r w:rsidRPr="00632DD6">
              <w:t xml:space="preserve"> 학과설명회</w:t>
            </w:r>
          </w:p>
        </w:tc>
        <w:tc>
          <w:tcPr>
            <w:tcW w:w="3345" w:type="dxa"/>
          </w:tcPr>
          <w:p w:rsidR="00C546C2" w:rsidRDefault="00632DD6" w:rsidP="00632DD6">
            <w:pPr>
              <w:jc w:val="center"/>
            </w:pPr>
            <w:r w:rsidRPr="00632DD6">
              <w:t>2022.10 ~ 2022.11</w:t>
            </w:r>
          </w:p>
        </w:tc>
        <w:tc>
          <w:tcPr>
            <w:tcW w:w="1247" w:type="dxa"/>
          </w:tcPr>
          <w:p w:rsidR="00C546C2" w:rsidRDefault="006E0FDF" w:rsidP="00632DD6">
            <w:pPr>
              <w:jc w:val="center"/>
            </w:pPr>
            <w:r>
              <w:rPr>
                <w:rFonts w:hint="eastAsia"/>
              </w:rPr>
              <w:t>김민성</w:t>
            </w:r>
          </w:p>
        </w:tc>
      </w:tr>
      <w:tr w:rsidR="00632DD6" w:rsidTr="00873138">
        <w:tc>
          <w:tcPr>
            <w:tcW w:w="1020" w:type="dxa"/>
          </w:tcPr>
          <w:p w:rsidR="00632DD6" w:rsidRDefault="00632DD6" w:rsidP="00DF1A8A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345" w:type="dxa"/>
          </w:tcPr>
          <w:p w:rsidR="00632DD6" w:rsidRDefault="00632DD6" w:rsidP="00632DD6">
            <w:pPr>
              <w:jc w:val="center"/>
            </w:pPr>
            <w:r w:rsidRPr="00632DD6">
              <w:t>OTL 후기 이벤트</w:t>
            </w:r>
          </w:p>
        </w:tc>
        <w:tc>
          <w:tcPr>
            <w:tcW w:w="3345" w:type="dxa"/>
          </w:tcPr>
          <w:p w:rsidR="00632DD6" w:rsidRDefault="00632DD6" w:rsidP="00632DD6">
            <w:pPr>
              <w:jc w:val="center"/>
            </w:pPr>
            <w:r>
              <w:rPr>
                <w:rFonts w:hint="eastAsia"/>
              </w:rPr>
              <w:t>2</w:t>
            </w:r>
            <w:r>
              <w:t>022.12</w:t>
            </w:r>
          </w:p>
        </w:tc>
        <w:tc>
          <w:tcPr>
            <w:tcW w:w="1247" w:type="dxa"/>
          </w:tcPr>
          <w:p w:rsidR="00632DD6" w:rsidRDefault="00632DD6" w:rsidP="00632DD6">
            <w:pPr>
              <w:jc w:val="center"/>
            </w:pPr>
            <w:proofErr w:type="spellStart"/>
            <w:r>
              <w:rPr>
                <w:rFonts w:hint="eastAsia"/>
              </w:rPr>
              <w:t>백</w:t>
            </w:r>
            <w:r w:rsidR="006E0FDF">
              <w:rPr>
                <w:rFonts w:hint="eastAsia"/>
              </w:rPr>
              <w:t>재웅</w:t>
            </w:r>
            <w:proofErr w:type="spellEnd"/>
          </w:p>
        </w:tc>
      </w:tr>
      <w:tr w:rsidR="00873138" w:rsidTr="00DF1A8A">
        <w:tc>
          <w:tcPr>
            <w:tcW w:w="1020" w:type="dxa"/>
            <w:tcBorders>
              <w:bottom w:val="single" w:sz="12" w:space="0" w:color="auto"/>
            </w:tcBorders>
          </w:tcPr>
          <w:p w:rsidR="00873138" w:rsidRDefault="00873138" w:rsidP="00DF1A8A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873138" w:rsidRPr="00632DD6" w:rsidRDefault="00873138" w:rsidP="00632DD6">
            <w:pPr>
              <w:jc w:val="center"/>
            </w:pPr>
            <w:r>
              <w:rPr>
                <w:rFonts w:hint="eastAsia"/>
              </w:rPr>
              <w:t>개강총회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873138" w:rsidRDefault="00873138" w:rsidP="00632DD6">
            <w:pPr>
              <w:jc w:val="center"/>
            </w:pPr>
            <w:r>
              <w:rPr>
                <w:rFonts w:hint="eastAsia"/>
              </w:rPr>
              <w:t>미정(코로나 등 여러 상황 고려)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873138" w:rsidRDefault="00873138" w:rsidP="00632DD6">
            <w:pPr>
              <w:jc w:val="center"/>
            </w:pPr>
            <w:r>
              <w:rPr>
                <w:rFonts w:hint="eastAsia"/>
              </w:rPr>
              <w:t>김민성</w:t>
            </w:r>
          </w:p>
        </w:tc>
      </w:tr>
    </w:tbl>
    <w:p w:rsidR="009B1E15" w:rsidRDefault="009B1E15"/>
    <w:p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BB742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BB742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 xml:space="preserve">사업별 </w:t>
            </w:r>
            <w:r w:rsidR="00637A33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A36973" w:rsidRDefault="00816C31" w:rsidP="00BB7422">
            <w:pPr>
              <w:rPr>
                <w:sz w:val="36"/>
                <w:szCs w:val="36"/>
              </w:rPr>
            </w:pPr>
            <w:r w:rsidRPr="00A36973">
              <w:rPr>
                <w:rFonts w:hint="eastAsia"/>
                <w:b/>
                <w:color w:val="000000"/>
                <w:sz w:val="36"/>
                <w:szCs w:val="36"/>
              </w:rPr>
              <w:t>스터디 사업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816C3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스터디 사업에 참여하고자 하는 학생들을 위해 과목별 </w:t>
            </w:r>
            <w:proofErr w:type="spellStart"/>
            <w:r>
              <w:rPr>
                <w:rFonts w:hint="eastAsia"/>
                <w:color w:val="000000"/>
                <w:sz w:val="22"/>
              </w:rPr>
              <w:t>톡방을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만든 후에 이를 자율 운영할 계획입니다. 이후 </w:t>
            </w:r>
            <w:proofErr w:type="spellStart"/>
            <w:r>
              <w:rPr>
                <w:rFonts w:hint="eastAsia"/>
                <w:color w:val="000000"/>
                <w:sz w:val="22"/>
              </w:rPr>
              <w:t>톡방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참여자 대상으로 중간고사 및 기말고사에 간단한 간식을 배부할 예정입니다.</w:t>
            </w:r>
            <w:r>
              <w:rPr>
                <w:color w:val="000000"/>
                <w:sz w:val="22"/>
              </w:rPr>
              <w:t xml:space="preserve"> 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816C31" w:rsidRDefault="00816C31" w:rsidP="00816C31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01 ~ 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07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816C31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02</w:t>
            </w:r>
            <w:r>
              <w:rPr>
                <w:color w:val="000000"/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09.07 ~ 202</w:t>
            </w:r>
            <w:r>
              <w:rPr>
                <w:color w:val="000000"/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12.1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="00DF71B3"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29157A" w:rsidRPr="00062781" w:rsidRDefault="00C5611C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6</w:t>
            </w:r>
            <w:r>
              <w:rPr>
                <w:sz w:val="22"/>
              </w:rPr>
              <w:t>0,00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632DD6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김준서</w:t>
            </w:r>
          </w:p>
        </w:tc>
      </w:tr>
    </w:tbl>
    <w:p w:rsidR="008F1FC7" w:rsidRDefault="008F1FC7" w:rsidP="008F1FC7"/>
    <w:p w:rsidR="005D1C5B" w:rsidRDefault="005D1C5B" w:rsidP="008F1FC7"/>
    <w:p w:rsidR="00DF71B3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="00DF71B3">
        <w:rPr>
          <w:rFonts w:hint="eastAsia"/>
          <w:b/>
          <w:sz w:val="24"/>
        </w:rPr>
        <w:t>사업 추진 목적</w:t>
      </w:r>
    </w:p>
    <w:p w:rsidR="00DF71B3" w:rsidRPr="005D1C5B" w:rsidRDefault="005D1C5B" w:rsidP="005D1C5B">
      <w:pPr>
        <w:widowControl/>
        <w:tabs>
          <w:tab w:val="left" w:pos="6645"/>
        </w:tabs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처음으로 전공과목을 접했을 때, 혼자 공부하는 것보다는 함께 의논하면서 공부하는 것이 중요하다고 생각합니다. 따라서, 학생들이 의견을 편하게 나눌 수 있는 공간을 만들고자 제안하였습니다. 학생분들의 좋은 공부환경 조성을 위해서 </w:t>
      </w:r>
      <w:proofErr w:type="spellStart"/>
      <w:r>
        <w:rPr>
          <w:rFonts w:hint="eastAsia"/>
          <w:color w:val="000000"/>
          <w:sz w:val="22"/>
        </w:rPr>
        <w:t>비대면</w:t>
      </w:r>
      <w:proofErr w:type="spellEnd"/>
      <w:r>
        <w:rPr>
          <w:rFonts w:hint="eastAsia"/>
          <w:color w:val="000000"/>
          <w:sz w:val="22"/>
        </w:rPr>
        <w:t xml:space="preserve"> 상황에서 학생회가 도움을 줄 수 있는 최선의 사업이라고 생각합니다.</w:t>
      </w:r>
    </w:p>
    <w:p w:rsidR="00DF71B3" w:rsidRDefault="00DF71B3" w:rsidP="008F1FC7">
      <w:pPr>
        <w:rPr>
          <w:b/>
          <w:sz w:val="24"/>
        </w:rPr>
      </w:pPr>
    </w:p>
    <w:p w:rsidR="005D1C5B" w:rsidRDefault="005D1C5B" w:rsidP="008F1FC7">
      <w:pPr>
        <w:rPr>
          <w:b/>
          <w:sz w:val="24"/>
        </w:rPr>
      </w:pPr>
    </w:p>
    <w:p w:rsidR="008F1FC7" w:rsidRPr="008A6F11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="008F1FC7"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DF71B3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1)</w:t>
      </w:r>
      <w:r w:rsidRPr="008A6F11">
        <w:rPr>
          <w:sz w:val="22"/>
        </w:rPr>
        <w:t xml:space="preserve"> </w:t>
      </w:r>
      <w:r w:rsidR="00DF71B3">
        <w:rPr>
          <w:rFonts w:hint="eastAsia"/>
          <w:sz w:val="22"/>
        </w:rPr>
        <w:t>사업 수혜 대상자</w:t>
      </w:r>
    </w:p>
    <w:p w:rsidR="00DF71B3" w:rsidRDefault="005D1C5B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회비를 지불한 항공우주공학과 주</w:t>
      </w:r>
      <w:r w:rsidR="008B214E">
        <w:rPr>
          <w:rFonts w:hint="eastAsia"/>
          <w:sz w:val="22"/>
        </w:rPr>
        <w:t>,</w:t>
      </w:r>
      <w:r w:rsidR="008B214E">
        <w:rPr>
          <w:sz w:val="22"/>
        </w:rPr>
        <w:t xml:space="preserve"> </w:t>
      </w:r>
      <w:r w:rsidR="008B214E">
        <w:rPr>
          <w:rFonts w:hint="eastAsia"/>
          <w:sz w:val="22"/>
        </w:rPr>
        <w:t>복수,</w:t>
      </w:r>
      <w:r w:rsidR="008B214E">
        <w:rPr>
          <w:sz w:val="22"/>
        </w:rPr>
        <w:t xml:space="preserve"> </w:t>
      </w:r>
      <w:r w:rsidR="008B214E">
        <w:rPr>
          <w:rFonts w:hint="eastAsia"/>
          <w:sz w:val="22"/>
        </w:rPr>
        <w:t>부</w:t>
      </w:r>
      <w:r>
        <w:rPr>
          <w:rFonts w:hint="eastAsia"/>
          <w:sz w:val="22"/>
        </w:rPr>
        <w:t>전공 대상</w:t>
      </w:r>
    </w:p>
    <w:p w:rsidR="00DF71B3" w:rsidRDefault="00DF71B3" w:rsidP="008A6F11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DF71B3" w:rsidRDefault="005D1C5B" w:rsidP="005D1C5B">
      <w:pPr>
        <w:ind w:firstLine="225"/>
        <w:rPr>
          <w:sz w:val="22"/>
        </w:rPr>
      </w:pPr>
      <w:r>
        <w:rPr>
          <w:rFonts w:hint="eastAsia"/>
          <w:sz w:val="22"/>
        </w:rPr>
        <w:t xml:space="preserve">과목별 </w:t>
      </w:r>
      <w:proofErr w:type="spellStart"/>
      <w:r>
        <w:rPr>
          <w:rFonts w:hint="eastAsia"/>
          <w:sz w:val="22"/>
        </w:rPr>
        <w:t>톡방</w:t>
      </w:r>
      <w:proofErr w:type="spellEnd"/>
      <w:r>
        <w:rPr>
          <w:rFonts w:hint="eastAsia"/>
          <w:sz w:val="22"/>
        </w:rPr>
        <w:t xml:space="preserve"> 개설 수요 조사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및 </w:t>
      </w:r>
      <w:proofErr w:type="spellStart"/>
      <w:r>
        <w:rPr>
          <w:rFonts w:hint="eastAsia"/>
          <w:sz w:val="22"/>
        </w:rPr>
        <w:t>톡방</w:t>
      </w:r>
      <w:proofErr w:type="spellEnd"/>
      <w:r>
        <w:rPr>
          <w:rFonts w:hint="eastAsia"/>
          <w:sz w:val="22"/>
        </w:rPr>
        <w:t xml:space="preserve"> 개설</w:t>
      </w:r>
    </w:p>
    <w:p w:rsidR="005D1C5B" w:rsidRPr="005D1C5B" w:rsidRDefault="005D1C5B" w:rsidP="005D1C5B">
      <w:pPr>
        <w:ind w:firstLine="225"/>
        <w:rPr>
          <w:sz w:val="22"/>
        </w:rPr>
      </w:pPr>
      <w:r>
        <w:rPr>
          <w:rFonts w:hint="eastAsia"/>
          <w:sz w:val="22"/>
        </w:rPr>
        <w:t>이후 사전에 신청한 사람을 대상으로 중간 및 기말고사에 간식 배부</w:t>
      </w:r>
    </w:p>
    <w:p w:rsidR="00DF71B3" w:rsidRDefault="00DF71B3" w:rsidP="00DF71B3">
      <w:pPr>
        <w:rPr>
          <w:sz w:val="22"/>
        </w:rPr>
      </w:pPr>
    </w:p>
    <w:p w:rsidR="008A6F11" w:rsidRPr="00DF71B3" w:rsidRDefault="00DF71B3" w:rsidP="00DF71B3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5D1C5B" w:rsidTr="00062781">
        <w:tc>
          <w:tcPr>
            <w:tcW w:w="2912" w:type="dxa"/>
            <w:tcBorders>
              <w:top w:val="single" w:sz="4" w:space="0" w:color="auto"/>
            </w:tcBorders>
          </w:tcPr>
          <w:p w:rsidR="005D1C5B" w:rsidRDefault="005D1C5B" w:rsidP="005D1C5B">
            <w:pPr>
              <w:jc w:val="center"/>
            </w:pPr>
            <w:r>
              <w:rPr>
                <w:rFonts w:hint="eastAsia"/>
              </w:rPr>
              <w:t>202</w:t>
            </w:r>
            <w:r w:rsidR="00562AAE">
              <w:t>2</w:t>
            </w:r>
            <w:r>
              <w:rPr>
                <w:rFonts w:hint="eastAsia"/>
              </w:rPr>
              <w:t xml:space="preserve">.09.01 ~ </w:t>
            </w:r>
            <w:r w:rsidR="00562AAE">
              <w:rPr>
                <w:rFonts w:hint="eastAsia"/>
              </w:rPr>
              <w:t>2022</w:t>
            </w:r>
            <w:r>
              <w:rPr>
                <w:rFonts w:hint="eastAsia"/>
              </w:rPr>
              <w:t>.09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5D1C5B" w:rsidRDefault="005D1C5B" w:rsidP="005D1C5B">
            <w:pPr>
              <w:jc w:val="center"/>
            </w:pPr>
            <w:r>
              <w:rPr>
                <w:rFonts w:hint="eastAsia"/>
              </w:rPr>
              <w:t>스터디 사업 카드뉴스 및 구체적인 계획 수립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5D1C5B" w:rsidRDefault="005D1C5B" w:rsidP="005D1C5B">
            <w:pPr>
              <w:jc w:val="center"/>
            </w:pPr>
            <w:r>
              <w:rPr>
                <w:rFonts w:hint="eastAsia"/>
              </w:rPr>
              <w:t>기획부에서 담당</w:t>
            </w:r>
          </w:p>
        </w:tc>
      </w:tr>
      <w:tr w:rsidR="005D1C5B" w:rsidTr="00062781">
        <w:tc>
          <w:tcPr>
            <w:tcW w:w="2912" w:type="dxa"/>
          </w:tcPr>
          <w:p w:rsidR="005D1C5B" w:rsidRDefault="00562AAE" w:rsidP="005D1C5B">
            <w:pPr>
              <w:jc w:val="center"/>
            </w:pPr>
            <w:r>
              <w:rPr>
                <w:rFonts w:hint="eastAsia"/>
              </w:rPr>
              <w:t>2022</w:t>
            </w:r>
            <w:r w:rsidR="005D1C5B">
              <w:rPr>
                <w:rFonts w:hint="eastAsia"/>
              </w:rPr>
              <w:t xml:space="preserve">.09.07 ~ </w:t>
            </w:r>
            <w:r>
              <w:rPr>
                <w:rFonts w:hint="eastAsia"/>
              </w:rPr>
              <w:t>2022</w:t>
            </w:r>
            <w:r w:rsidR="005D1C5B">
              <w:rPr>
                <w:rFonts w:hint="eastAsia"/>
              </w:rPr>
              <w:t>.09.12</w:t>
            </w:r>
          </w:p>
        </w:tc>
        <w:tc>
          <w:tcPr>
            <w:tcW w:w="2912" w:type="dxa"/>
          </w:tcPr>
          <w:p w:rsidR="005D1C5B" w:rsidRDefault="005D1C5B" w:rsidP="005D1C5B">
            <w:pPr>
              <w:jc w:val="center"/>
            </w:pPr>
            <w:r>
              <w:rPr>
                <w:rFonts w:hint="eastAsia"/>
              </w:rPr>
              <w:t>스터디 사업 수요조사</w:t>
            </w:r>
          </w:p>
        </w:tc>
        <w:tc>
          <w:tcPr>
            <w:tcW w:w="2913" w:type="dxa"/>
          </w:tcPr>
          <w:p w:rsidR="005D1C5B" w:rsidRDefault="005D1C5B" w:rsidP="005D1C5B">
            <w:pPr>
              <w:jc w:val="center"/>
            </w:pPr>
          </w:p>
        </w:tc>
      </w:tr>
      <w:tr w:rsidR="005D1C5B" w:rsidTr="00062781">
        <w:tc>
          <w:tcPr>
            <w:tcW w:w="2912" w:type="dxa"/>
            <w:tcBorders>
              <w:bottom w:val="single" w:sz="12" w:space="0" w:color="auto"/>
            </w:tcBorders>
          </w:tcPr>
          <w:p w:rsidR="005D1C5B" w:rsidRDefault="00562AAE" w:rsidP="005D1C5B">
            <w:pPr>
              <w:jc w:val="center"/>
            </w:pPr>
            <w:r>
              <w:rPr>
                <w:rFonts w:hint="eastAsia"/>
              </w:rPr>
              <w:t>2022</w:t>
            </w:r>
            <w:r w:rsidR="005D1C5B">
              <w:rPr>
                <w:rFonts w:hint="eastAsia"/>
              </w:rPr>
              <w:t xml:space="preserve">.09.15 ~ </w:t>
            </w:r>
            <w:r>
              <w:rPr>
                <w:rFonts w:hint="eastAsia"/>
              </w:rPr>
              <w:t>2022</w:t>
            </w:r>
            <w:r w:rsidR="005D1C5B">
              <w:rPr>
                <w:rFonts w:hint="eastAsia"/>
              </w:rPr>
              <w:t>.12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5D1C5B" w:rsidRDefault="005D1C5B" w:rsidP="005D1C5B">
            <w:pPr>
              <w:jc w:val="center"/>
            </w:pPr>
            <w:r>
              <w:rPr>
                <w:rFonts w:hint="eastAsia"/>
              </w:rPr>
              <w:t>스터디 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5D1C5B" w:rsidRDefault="005D1C5B" w:rsidP="005D1C5B">
            <w:pPr>
              <w:jc w:val="center"/>
            </w:pPr>
          </w:p>
        </w:tc>
      </w:tr>
    </w:tbl>
    <w:p w:rsidR="008F1FC7" w:rsidRDefault="008F1FC7" w:rsidP="008F1FC7"/>
    <w:p w:rsidR="00062781" w:rsidRDefault="00062781" w:rsidP="008F1FC7"/>
    <w:p w:rsidR="00452F14" w:rsidRDefault="00DF71B3" w:rsidP="008F1FC7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="008F1FC7" w:rsidRPr="00062781">
        <w:rPr>
          <w:rFonts w:hint="eastAsia"/>
          <w:b/>
          <w:sz w:val="24"/>
        </w:rPr>
        <w:t>.</w:t>
      </w:r>
      <w:r w:rsidR="008F1FC7" w:rsidRPr="00062781">
        <w:rPr>
          <w:b/>
          <w:sz w:val="24"/>
        </w:rPr>
        <w:t xml:space="preserve"> </w:t>
      </w:r>
      <w:r w:rsidR="008F1FC7"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490"/>
        <w:gridCol w:w="490"/>
        <w:gridCol w:w="984"/>
        <w:gridCol w:w="490"/>
        <w:gridCol w:w="1280"/>
        <w:gridCol w:w="1047"/>
        <w:gridCol w:w="782"/>
        <w:gridCol w:w="1436"/>
      </w:tblGrid>
      <w:tr w:rsidR="00164823" w:rsidRPr="00626527" w:rsidTr="00905A68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 w:rsidR="00712C6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164823" w:rsidRPr="00626527" w:rsidTr="00905A68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행사 기획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항공우주공학과 스터디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7C5C49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스터디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G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05A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905A68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2.22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626527" w:rsidRPr="00626527" w:rsidRDefault="00164823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사업 방식 변경으로 예산 축소</w:t>
            </w:r>
          </w:p>
        </w:tc>
      </w:tr>
      <w:tr w:rsidR="00164823" w:rsidRPr="00626527" w:rsidTr="00905A68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5A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905A68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6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905A68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2.22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062781" w:rsidRDefault="00062781" w:rsidP="008F1FC7"/>
    <w:p w:rsidR="00970716" w:rsidRDefault="00970716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70716" w:rsidRPr="009B1E15" w:rsidTr="00970716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70716" w:rsidRPr="009B1E15" w:rsidRDefault="00970716" w:rsidP="00970716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970716" w:rsidRPr="009B1E15" w:rsidRDefault="00970716" w:rsidP="00970716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70716" w:rsidRPr="00970716" w:rsidRDefault="00970716" w:rsidP="00970716">
            <w:pPr>
              <w:rPr>
                <w:b/>
                <w:sz w:val="36"/>
                <w:szCs w:val="36"/>
              </w:rPr>
            </w:pPr>
            <w:r>
              <w:rPr>
                <w:rFonts w:hint="eastAsia"/>
                <w:b/>
                <w:sz w:val="36"/>
                <w:szCs w:val="36"/>
              </w:rPr>
              <w:t xml:space="preserve">과방 </w:t>
            </w:r>
            <w:r w:rsidR="004C22C0">
              <w:rPr>
                <w:rFonts w:hint="eastAsia"/>
                <w:b/>
                <w:sz w:val="36"/>
                <w:szCs w:val="36"/>
              </w:rPr>
              <w:t>관리 사업</w:t>
            </w:r>
          </w:p>
        </w:tc>
      </w:tr>
    </w:tbl>
    <w:p w:rsidR="00970716" w:rsidRDefault="00970716" w:rsidP="00970716"/>
    <w:p w:rsidR="00970716" w:rsidRPr="0029157A" w:rsidRDefault="00970716" w:rsidP="00970716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70716" w:rsidTr="00970716">
        <w:tc>
          <w:tcPr>
            <w:tcW w:w="226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70716" w:rsidRPr="00062781" w:rsidRDefault="004C22C0" w:rsidP="00970716">
            <w:pPr>
              <w:spacing w:line="360" w:lineRule="auto"/>
              <w:rPr>
                <w:sz w:val="22"/>
              </w:rPr>
            </w:pPr>
            <w:r w:rsidRPr="000A46AB">
              <w:rPr>
                <w:color w:val="000000"/>
                <w:sz w:val="22"/>
              </w:rPr>
              <w:t xml:space="preserve">오랜 시간 청소가 되지 않은 과방을 </w:t>
            </w:r>
            <w:r w:rsidR="00C16A68">
              <w:rPr>
                <w:rFonts w:hint="eastAsia"/>
                <w:color w:val="000000"/>
                <w:sz w:val="22"/>
              </w:rPr>
              <w:t>집행위원회</w:t>
            </w:r>
            <w:r w:rsidRPr="000A46AB">
              <w:rPr>
                <w:color w:val="000000"/>
                <w:sz w:val="22"/>
              </w:rPr>
              <w:t xml:space="preserve"> 학생들과 함께 청소할 예정입니다. 그 다음, 너무 오래되어서 사용하기 어려운 이불, 방석과 같은 물품들을 교체할 예정입니다. 마지막으로, 냉장고, 컴퓨터와 같은 공용물건에 대한 매뉴얼을 제작해서 지속적으로 관리가 될 수 있도록 준비할 예정입니다.</w:t>
            </w:r>
          </w:p>
        </w:tc>
      </w:tr>
      <w:tr w:rsidR="00970716" w:rsidTr="00970716">
        <w:tc>
          <w:tcPr>
            <w:tcW w:w="226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70716" w:rsidRPr="00816C31" w:rsidRDefault="00970716" w:rsidP="00970716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01 ~ 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07</w:t>
            </w:r>
          </w:p>
        </w:tc>
      </w:tr>
      <w:tr w:rsidR="00970716" w:rsidTr="00970716">
        <w:tc>
          <w:tcPr>
            <w:tcW w:w="226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02</w:t>
            </w:r>
            <w:r>
              <w:rPr>
                <w:color w:val="000000"/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09.07 ~ 202</w:t>
            </w:r>
            <w:r>
              <w:rPr>
                <w:color w:val="000000"/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12.10</w:t>
            </w:r>
          </w:p>
        </w:tc>
      </w:tr>
      <w:tr w:rsidR="00970716" w:rsidTr="00970716">
        <w:tc>
          <w:tcPr>
            <w:tcW w:w="226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970716" w:rsidRPr="00062781" w:rsidRDefault="004C22C0" w:rsidP="0097071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</w:p>
        </w:tc>
      </w:tr>
      <w:tr w:rsidR="00970716" w:rsidTr="00970716">
        <w:tc>
          <w:tcPr>
            <w:tcW w:w="2263" w:type="dxa"/>
          </w:tcPr>
          <w:p w:rsidR="00970716" w:rsidRPr="00062781" w:rsidRDefault="00970716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70716" w:rsidRPr="00062781" w:rsidRDefault="00632DD6" w:rsidP="0097071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획부/</w:t>
            </w:r>
            <w:proofErr w:type="spellStart"/>
            <w:r>
              <w:rPr>
                <w:rFonts w:hint="eastAsia"/>
                <w:sz w:val="22"/>
              </w:rPr>
              <w:t>윤이습</w:t>
            </w:r>
            <w:proofErr w:type="spellEnd"/>
          </w:p>
        </w:tc>
      </w:tr>
    </w:tbl>
    <w:p w:rsidR="00970716" w:rsidRDefault="00970716" w:rsidP="00970716"/>
    <w:p w:rsidR="00970716" w:rsidRDefault="00970716" w:rsidP="00970716"/>
    <w:p w:rsidR="00970716" w:rsidRDefault="00970716" w:rsidP="00970716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970716" w:rsidRDefault="004C22C0" w:rsidP="004C22C0">
      <w:pPr>
        <w:ind w:firstLineChars="200" w:firstLine="440"/>
        <w:rPr>
          <w:color w:val="000000"/>
          <w:sz w:val="22"/>
        </w:rPr>
      </w:pPr>
      <w:r w:rsidRPr="00C42891">
        <w:rPr>
          <w:color w:val="000000"/>
          <w:sz w:val="22"/>
        </w:rPr>
        <w:t>학생들이 과방을 다시 제대로 사용할 수 있도록 준비하고, 오래된 물건들을 교체할 예정입니다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>코로나1</w:t>
      </w:r>
      <w:r>
        <w:rPr>
          <w:color w:val="000000"/>
          <w:sz w:val="22"/>
        </w:rPr>
        <w:t xml:space="preserve">9 </w:t>
      </w:r>
      <w:r>
        <w:rPr>
          <w:rFonts w:hint="eastAsia"/>
          <w:color w:val="000000"/>
          <w:sz w:val="22"/>
        </w:rPr>
        <w:t>이후</w:t>
      </w:r>
      <w:r>
        <w:rPr>
          <w:color w:val="000000"/>
          <w:sz w:val="22"/>
        </w:rPr>
        <w:t xml:space="preserve">, </w:t>
      </w:r>
      <w:r>
        <w:rPr>
          <w:rFonts w:hint="eastAsia"/>
          <w:color w:val="000000"/>
          <w:sz w:val="22"/>
        </w:rPr>
        <w:t>학생들이 사용할 수 있는 환경을 마련하는 것이 목적입니다.</w:t>
      </w:r>
      <w:r>
        <w:rPr>
          <w:color w:val="000000"/>
          <w:sz w:val="22"/>
        </w:rPr>
        <w:t xml:space="preserve"> </w:t>
      </w:r>
    </w:p>
    <w:p w:rsidR="004C22C0" w:rsidRPr="004C22C0" w:rsidRDefault="004C22C0" w:rsidP="004C22C0">
      <w:pPr>
        <w:ind w:firstLineChars="200" w:firstLine="480"/>
        <w:rPr>
          <w:sz w:val="24"/>
        </w:rPr>
      </w:pPr>
      <w:r>
        <w:rPr>
          <w:rFonts w:hint="eastAsia"/>
          <w:sz w:val="24"/>
        </w:rPr>
        <w:t xml:space="preserve">또한 과에 있는 사물함을 정비함으로써 학생들에게 사물함을 사용할 수 있도록 </w:t>
      </w:r>
      <w:proofErr w:type="gramStart"/>
      <w:r>
        <w:rPr>
          <w:rFonts w:hint="eastAsia"/>
          <w:sz w:val="24"/>
        </w:rPr>
        <w:t>정상화</w:t>
      </w:r>
      <w:r>
        <w:rPr>
          <w:sz w:val="24"/>
        </w:rPr>
        <w:t xml:space="preserve"> </w:t>
      </w:r>
      <w:r>
        <w:rPr>
          <w:rFonts w:hint="eastAsia"/>
          <w:sz w:val="24"/>
        </w:rPr>
        <w:t>할</w:t>
      </w:r>
      <w:proofErr w:type="gramEnd"/>
      <w:r>
        <w:rPr>
          <w:rFonts w:hint="eastAsia"/>
          <w:sz w:val="24"/>
        </w:rPr>
        <w:t xml:space="preserve"> 계획입니다.</w:t>
      </w:r>
    </w:p>
    <w:p w:rsidR="00970716" w:rsidRDefault="00970716" w:rsidP="00970716">
      <w:pPr>
        <w:rPr>
          <w:b/>
          <w:sz w:val="24"/>
        </w:rPr>
      </w:pPr>
    </w:p>
    <w:p w:rsidR="00970716" w:rsidRPr="008A6F11" w:rsidRDefault="00970716" w:rsidP="00970716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970716" w:rsidRDefault="00970716" w:rsidP="00970716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970716" w:rsidRDefault="004C22C0" w:rsidP="00970716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항공우주공학과 재학생</w:t>
      </w:r>
    </w:p>
    <w:p w:rsidR="00970716" w:rsidRDefault="00970716" w:rsidP="00970716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4C22C0" w:rsidRDefault="004C22C0" w:rsidP="004C22C0">
      <w:pPr>
        <w:ind w:firstLine="225"/>
        <w:rPr>
          <w:sz w:val="22"/>
        </w:rPr>
      </w:pPr>
      <w:r>
        <w:rPr>
          <w:rFonts w:hint="eastAsia"/>
          <w:sz w:val="22"/>
        </w:rPr>
        <w:lastRenderedPageBreak/>
        <w:t>사물함 대여사업을 진행하기 위해서 보증금을 받고 열쇠를 빌려주는 방식으로 대여 사업을 진행할 계획입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 과방을 청소하여 학생들이 사용하는데 어려움이 없도록 할 계획입니다.</w:t>
      </w:r>
    </w:p>
    <w:p w:rsidR="00970716" w:rsidRDefault="004C22C0" w:rsidP="004C22C0">
      <w:pPr>
        <w:ind w:firstLine="225"/>
        <w:rPr>
          <w:sz w:val="22"/>
        </w:rPr>
      </w:pPr>
      <w:r>
        <w:rPr>
          <w:sz w:val="22"/>
        </w:rPr>
        <w:t xml:space="preserve"> </w:t>
      </w:r>
    </w:p>
    <w:p w:rsidR="00970716" w:rsidRPr="00DF71B3" w:rsidRDefault="00970716" w:rsidP="00970716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970716" w:rsidTr="0097071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70716" w:rsidRPr="00062781" w:rsidRDefault="00970716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70716" w:rsidRPr="00062781" w:rsidRDefault="00970716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70716" w:rsidRPr="00062781" w:rsidRDefault="00970716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70716" w:rsidTr="00970716">
        <w:tc>
          <w:tcPr>
            <w:tcW w:w="2912" w:type="dxa"/>
            <w:tcBorders>
              <w:top w:val="single" w:sz="4" w:space="0" w:color="auto"/>
            </w:tcBorders>
          </w:tcPr>
          <w:p w:rsidR="00970716" w:rsidRDefault="00970716" w:rsidP="00970716">
            <w:pPr>
              <w:jc w:val="center"/>
            </w:pPr>
            <w:r>
              <w:rPr>
                <w:rFonts w:hint="eastAsia"/>
              </w:rPr>
              <w:t>20</w:t>
            </w:r>
            <w:r w:rsidR="004C22C0">
              <w:rPr>
                <w:rFonts w:hint="eastAsia"/>
              </w:rPr>
              <w:t>2</w:t>
            </w:r>
            <w:r w:rsidR="004C22C0">
              <w:t>2</w:t>
            </w:r>
            <w:r>
              <w:rPr>
                <w:rFonts w:hint="eastAsia"/>
              </w:rPr>
              <w:t>.09.01 ~ 20</w:t>
            </w:r>
            <w:r w:rsidR="004C22C0">
              <w:rPr>
                <w:rFonts w:hint="eastAsia"/>
              </w:rPr>
              <w:t>2</w:t>
            </w:r>
            <w:r w:rsidR="004C22C0">
              <w:t>2</w:t>
            </w:r>
            <w:r>
              <w:rPr>
                <w:rFonts w:hint="eastAsia"/>
              </w:rPr>
              <w:t>.09.0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970716" w:rsidRDefault="004C22C0" w:rsidP="00970716">
            <w:pPr>
              <w:jc w:val="center"/>
            </w:pPr>
            <w:r>
              <w:rPr>
                <w:rFonts w:hint="eastAsia"/>
              </w:rPr>
              <w:t>사물함 대여 사업 계획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970716" w:rsidRDefault="00970716" w:rsidP="00970716">
            <w:pPr>
              <w:jc w:val="center"/>
            </w:pPr>
            <w:r>
              <w:rPr>
                <w:rFonts w:hint="eastAsia"/>
              </w:rPr>
              <w:t>기획부에서 담당</w:t>
            </w:r>
          </w:p>
        </w:tc>
      </w:tr>
      <w:tr w:rsidR="00970716" w:rsidTr="00970716">
        <w:tc>
          <w:tcPr>
            <w:tcW w:w="2912" w:type="dxa"/>
            <w:tcBorders>
              <w:bottom w:val="single" w:sz="12" w:space="0" w:color="auto"/>
            </w:tcBorders>
          </w:tcPr>
          <w:p w:rsidR="00970716" w:rsidRDefault="004C22C0" w:rsidP="00970716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09.15 ~ 202</w:t>
            </w:r>
            <w:r>
              <w:t>2</w:t>
            </w:r>
            <w:r>
              <w:rPr>
                <w:rFonts w:hint="eastAsia"/>
              </w:rPr>
              <w:t>.12.1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970716" w:rsidRDefault="004C22C0" w:rsidP="00970716">
            <w:pPr>
              <w:jc w:val="center"/>
            </w:pPr>
            <w:r>
              <w:rPr>
                <w:rFonts w:hint="eastAsia"/>
              </w:rPr>
              <w:t>대여 사업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970716" w:rsidRDefault="00970716" w:rsidP="00970716">
            <w:pPr>
              <w:jc w:val="center"/>
            </w:pPr>
          </w:p>
        </w:tc>
      </w:tr>
    </w:tbl>
    <w:p w:rsidR="00970716" w:rsidRDefault="00970716" w:rsidP="00970716"/>
    <w:p w:rsidR="00970716" w:rsidRDefault="00970716" w:rsidP="00970716"/>
    <w:p w:rsidR="00970716" w:rsidRDefault="00970716" w:rsidP="00970716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7"/>
        <w:gridCol w:w="1002"/>
        <w:gridCol w:w="620"/>
        <w:gridCol w:w="1902"/>
        <w:gridCol w:w="490"/>
        <w:gridCol w:w="1678"/>
        <w:gridCol w:w="1271"/>
        <w:gridCol w:w="490"/>
        <w:gridCol w:w="490"/>
      </w:tblGrid>
      <w:tr w:rsidR="00D25A65" w:rsidRPr="00626527" w:rsidTr="001D5B38">
        <w:trPr>
          <w:trHeight w:val="315"/>
        </w:trPr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64AC0" w:rsidRPr="00626527" w:rsidTr="001D5B38">
        <w:trPr>
          <w:trHeight w:val="315"/>
        </w:trPr>
        <w:tc>
          <w:tcPr>
            <w:tcW w:w="10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AC0" w:rsidRPr="00626527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관리T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64AC0" w:rsidRPr="00626527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과방 관리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C64AC0" w:rsidRDefault="00C64AC0" w:rsidP="00C64AC0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회의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K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C64AC0" w:rsidRDefault="00C64AC0" w:rsidP="00C64AC0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C64AC0" w:rsidRPr="00626527" w:rsidTr="001D5B3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물품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Cs w:val="20"/>
              </w:rPr>
              <w:t>구매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K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93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C64AC0" w:rsidRPr="00626527" w:rsidTr="001D5B3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자치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과방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사물함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보증금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환급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K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C64AC0" w:rsidRPr="00626527" w:rsidTr="001D5B3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</w:p>
        </w:tc>
        <w:tc>
          <w:tcPr>
            <w:tcW w:w="1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전공책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기증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장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K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64AC0" w:rsidRDefault="00C64AC0" w:rsidP="00C64AC0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:rsidR="00C64AC0" w:rsidRDefault="00C64AC0" w:rsidP="00C64AC0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D25A65" w:rsidRPr="00626527" w:rsidTr="001D5B38">
        <w:trPr>
          <w:trHeight w:val="315"/>
        </w:trPr>
        <w:tc>
          <w:tcPr>
            <w:tcW w:w="10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C64AC0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\193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D25A6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D25A65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970716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70716" w:rsidRPr="00626527" w:rsidRDefault="00970716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675D81" w:rsidRDefault="00675D81" w:rsidP="008F1FC7"/>
    <w:p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A36973" w:rsidRPr="009B1E15" w:rsidTr="00970716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A36973" w:rsidRPr="009B1E15" w:rsidRDefault="00970716" w:rsidP="00970716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A36973" w:rsidRPr="009B1E15" w:rsidRDefault="00A36973" w:rsidP="00970716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A36973" w:rsidRPr="00816C31" w:rsidRDefault="00A36973" w:rsidP="00970716">
            <w:proofErr w:type="spellStart"/>
            <w:r>
              <w:rPr>
                <w:rFonts w:hint="eastAsia"/>
                <w:b/>
                <w:sz w:val="36"/>
                <w:szCs w:val="20"/>
              </w:rPr>
              <w:t>소수과</w:t>
            </w:r>
            <w:proofErr w:type="spellEnd"/>
            <w:r>
              <w:rPr>
                <w:rFonts w:hint="eastAsia"/>
                <w:b/>
                <w:sz w:val="36"/>
                <w:szCs w:val="20"/>
              </w:rPr>
              <w:t xml:space="preserve"> 합동 체육대회</w:t>
            </w:r>
          </w:p>
        </w:tc>
      </w:tr>
    </w:tbl>
    <w:p w:rsidR="00A36973" w:rsidRDefault="00A36973" w:rsidP="00A36973"/>
    <w:p w:rsidR="00A36973" w:rsidRPr="0029157A" w:rsidRDefault="00A36973" w:rsidP="00A36973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36973" w:rsidTr="00970716">
        <w:tc>
          <w:tcPr>
            <w:tcW w:w="226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기경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바뇌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산공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proofErr w:type="spellStart"/>
            <w:r>
              <w:rPr>
                <w:rFonts w:hint="eastAsia"/>
                <w:sz w:val="22"/>
              </w:rPr>
              <w:t>산디</w:t>
            </w:r>
            <w:proofErr w:type="spellEnd"/>
            <w:r>
              <w:rPr>
                <w:rFonts w:hint="eastAsia"/>
                <w:sz w:val="22"/>
              </w:rPr>
              <w:t>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 xml:space="preserve">항공 </w:t>
            </w:r>
            <w:r>
              <w:rPr>
                <w:sz w:val="22"/>
              </w:rPr>
              <w:t>5</w:t>
            </w:r>
            <w:r>
              <w:rPr>
                <w:rFonts w:hint="eastAsia"/>
                <w:sz w:val="22"/>
              </w:rPr>
              <w:t xml:space="preserve">개 학과가 합동으로 일정 조율 </w:t>
            </w:r>
            <w:proofErr w:type="spellStart"/>
            <w:r>
              <w:rPr>
                <w:rFonts w:hint="eastAsia"/>
                <w:sz w:val="22"/>
              </w:rPr>
              <w:t>및진행</w:t>
            </w:r>
            <w:proofErr w:type="spellEnd"/>
            <w:r>
              <w:rPr>
                <w:rFonts w:hint="eastAsia"/>
                <w:sz w:val="22"/>
              </w:rPr>
              <w:t xml:space="preserve"> 방식을 결정하여 </w:t>
            </w:r>
            <w:proofErr w:type="spellStart"/>
            <w:r>
              <w:rPr>
                <w:rFonts w:hint="eastAsia"/>
                <w:sz w:val="22"/>
              </w:rPr>
              <w:t>소수과</w:t>
            </w:r>
            <w:proofErr w:type="spellEnd"/>
            <w:r>
              <w:rPr>
                <w:rFonts w:hint="eastAsia"/>
                <w:sz w:val="22"/>
              </w:rPr>
              <w:t xml:space="preserve"> 합동 체육대회 진행.</w:t>
            </w:r>
          </w:p>
        </w:tc>
      </w:tr>
      <w:tr w:rsidR="00A36973" w:rsidTr="00970716">
        <w:tc>
          <w:tcPr>
            <w:tcW w:w="226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36973" w:rsidRPr="00816C31" w:rsidRDefault="00A36973" w:rsidP="00970716">
            <w:pPr>
              <w:widowControl/>
              <w:tabs>
                <w:tab w:val="left" w:pos="6645"/>
              </w:tabs>
              <w:spacing w:line="360" w:lineRule="auto"/>
              <w:rPr>
                <w:b/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10~2022.09.29</w:t>
            </w:r>
          </w:p>
        </w:tc>
      </w:tr>
      <w:tr w:rsidR="00A36973" w:rsidTr="00970716">
        <w:tc>
          <w:tcPr>
            <w:tcW w:w="226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9.30, 13:00~17:00</w:t>
            </w:r>
          </w:p>
        </w:tc>
      </w:tr>
      <w:tr w:rsidR="00A36973" w:rsidTr="00970716">
        <w:tc>
          <w:tcPr>
            <w:tcW w:w="226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A36973" w:rsidRPr="00062781" w:rsidRDefault="00774637" w:rsidP="00970716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1,0</w:t>
            </w:r>
            <w:r w:rsidR="00A36973">
              <w:rPr>
                <w:sz w:val="22"/>
              </w:rPr>
              <w:t>00,000</w:t>
            </w:r>
          </w:p>
        </w:tc>
      </w:tr>
      <w:tr w:rsidR="00A36973" w:rsidTr="00970716">
        <w:tc>
          <w:tcPr>
            <w:tcW w:w="226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36973" w:rsidRPr="00062781" w:rsidRDefault="00A36973" w:rsidP="00970716">
            <w:pPr>
              <w:spacing w:line="360" w:lineRule="auto"/>
              <w:rPr>
                <w:sz w:val="22"/>
              </w:rPr>
            </w:pPr>
            <w:proofErr w:type="spellStart"/>
            <w:r>
              <w:rPr>
                <w:rFonts w:hint="eastAsia"/>
                <w:sz w:val="22"/>
              </w:rPr>
              <w:t>소수과</w:t>
            </w:r>
            <w:proofErr w:type="spellEnd"/>
            <w:r>
              <w:rPr>
                <w:rFonts w:hint="eastAsia"/>
                <w:sz w:val="22"/>
              </w:rPr>
              <w:t xml:space="preserve"> 합동 체육대회 </w:t>
            </w:r>
            <w:proofErr w:type="gramStart"/>
            <w:r w:rsidR="00632DD6">
              <w:rPr>
                <w:rFonts w:hint="eastAsia"/>
                <w:sz w:val="22"/>
              </w:rPr>
              <w:t>T</w:t>
            </w:r>
            <w:r w:rsidR="00632DD6">
              <w:rPr>
                <w:sz w:val="22"/>
              </w:rPr>
              <w:t>F</w:t>
            </w:r>
            <w:r>
              <w:rPr>
                <w:rFonts w:hint="eastAsia"/>
                <w:sz w:val="22"/>
              </w:rPr>
              <w:t xml:space="preserve"> /</w:t>
            </w:r>
            <w:proofErr w:type="gramEnd"/>
            <w:r>
              <w:rPr>
                <w:sz w:val="22"/>
              </w:rPr>
              <w:t xml:space="preserve"> </w:t>
            </w:r>
            <w:r w:rsidR="00632DD6">
              <w:rPr>
                <w:rFonts w:hint="eastAsia"/>
                <w:sz w:val="22"/>
              </w:rPr>
              <w:t>김민성</w:t>
            </w:r>
          </w:p>
        </w:tc>
      </w:tr>
    </w:tbl>
    <w:p w:rsidR="00A36973" w:rsidRDefault="00A36973" w:rsidP="00A36973"/>
    <w:p w:rsidR="00A36973" w:rsidRPr="00632DD6" w:rsidRDefault="00A36973" w:rsidP="00A36973"/>
    <w:p w:rsidR="00A36973" w:rsidRDefault="00A36973" w:rsidP="00A36973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A36973" w:rsidRDefault="00A36973" w:rsidP="00A3697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구성원이 작은 소수과의 특성상,</w:t>
      </w:r>
      <w:r>
        <w:rPr>
          <w:sz w:val="22"/>
        </w:rPr>
        <w:t xml:space="preserve"> </w:t>
      </w:r>
      <w:r>
        <w:rPr>
          <w:rFonts w:hint="eastAsia"/>
          <w:sz w:val="22"/>
        </w:rPr>
        <w:t>비교적 중요하게 여겨지는 학과 내 친목을 더욱 강화할 수 있는 기회를 얻고자 한다.</w:t>
      </w:r>
    </w:p>
    <w:p w:rsidR="00A36973" w:rsidRDefault="00A36973" w:rsidP="00A3697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 xml:space="preserve">) </w:t>
      </w:r>
      <w:r>
        <w:rPr>
          <w:rFonts w:hint="eastAsia"/>
          <w:sz w:val="22"/>
        </w:rPr>
        <w:t>타 학과와의 합동 행사를 통해 친목을 다짐과 동시에 견문을 넓힐 수 있고</w:t>
      </w:r>
      <w:r>
        <w:rPr>
          <w:sz w:val="22"/>
        </w:rPr>
        <w:t xml:space="preserve">, </w:t>
      </w:r>
      <w:r>
        <w:rPr>
          <w:rFonts w:hint="eastAsia"/>
          <w:sz w:val="22"/>
        </w:rPr>
        <w:t>향후 이뤄질 학과 간의 교류를 원활히 하기 위한 초석을 쌓을 수 있다.</w:t>
      </w:r>
      <w:r>
        <w:rPr>
          <w:sz w:val="22"/>
        </w:rPr>
        <w:t xml:space="preserve"> </w:t>
      </w:r>
    </w:p>
    <w:p w:rsidR="00A36973" w:rsidRDefault="00A36973" w:rsidP="00A36973">
      <w:pPr>
        <w:rPr>
          <w:b/>
          <w:sz w:val="24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) KAIST </w:t>
      </w:r>
      <w:r>
        <w:rPr>
          <w:rFonts w:hint="eastAsia"/>
          <w:sz w:val="22"/>
        </w:rPr>
        <w:t>내에서 경험하기 힘든 단체 체육 행사를 통해 건강을 증진시킬 수 있고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교내부족했던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레크레이션</w:t>
      </w:r>
      <w:proofErr w:type="spellEnd"/>
      <w:r>
        <w:rPr>
          <w:rFonts w:hint="eastAsia"/>
          <w:sz w:val="22"/>
        </w:rPr>
        <w:t xml:space="preserve"> 행사의 성격을 가질 수 있을 것이라 판단한다.</w:t>
      </w:r>
    </w:p>
    <w:p w:rsidR="00A36973" w:rsidRDefault="00A36973" w:rsidP="00A36973">
      <w:pPr>
        <w:rPr>
          <w:b/>
          <w:sz w:val="24"/>
        </w:rPr>
      </w:pPr>
    </w:p>
    <w:p w:rsidR="00A36973" w:rsidRPr="008A6F11" w:rsidRDefault="00A36973" w:rsidP="00A36973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A36973" w:rsidRDefault="00A36973" w:rsidP="00A36973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A36973" w:rsidRDefault="00A36973" w:rsidP="00A3697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5개 학과(기경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바뇌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산공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산디</w:t>
      </w:r>
      <w:proofErr w:type="spellEnd"/>
      <w:r>
        <w:rPr>
          <w:sz w:val="22"/>
        </w:rPr>
        <w:t xml:space="preserve">, </w:t>
      </w:r>
      <w:r>
        <w:rPr>
          <w:rFonts w:hint="eastAsia"/>
          <w:sz w:val="22"/>
        </w:rPr>
        <w:t>항공)</w:t>
      </w:r>
      <w:r w:rsidR="005939F8">
        <w:rPr>
          <w:sz w:val="22"/>
        </w:rPr>
        <w:t xml:space="preserve"> </w:t>
      </w:r>
      <w:r>
        <w:rPr>
          <w:rFonts w:hint="eastAsia"/>
          <w:sz w:val="22"/>
        </w:rPr>
        <w:t>학부생 전체(부전공까지 포함)</w:t>
      </w:r>
      <w:r>
        <w:rPr>
          <w:sz w:val="22"/>
        </w:rPr>
        <w:t xml:space="preserve"> </w:t>
      </w:r>
    </w:p>
    <w:p w:rsidR="00A36973" w:rsidRDefault="00A36973" w:rsidP="00A36973">
      <w:pPr>
        <w:ind w:firstLineChars="100" w:firstLine="220"/>
        <w:rPr>
          <w:sz w:val="22"/>
        </w:rPr>
      </w:pPr>
      <w:r>
        <w:rPr>
          <w:rFonts w:hint="eastAsia"/>
          <w:sz w:val="22"/>
        </w:rPr>
        <w:t>*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내 인원이 작은 만큼 참여자가 부족할 수 있다는 우려 하에 부전공까지 포함함.</w:t>
      </w:r>
      <w:r>
        <w:rPr>
          <w:sz w:val="22"/>
        </w:rPr>
        <w:t xml:space="preserve"> </w:t>
      </w:r>
      <w:r w:rsidR="005939F8">
        <w:rPr>
          <w:rFonts w:hint="eastAsia"/>
          <w:sz w:val="22"/>
        </w:rPr>
        <w:t xml:space="preserve">예산 처리를 위해서 학생회비 미 납부 학생은 </w:t>
      </w:r>
      <w:r>
        <w:rPr>
          <w:rFonts w:hint="eastAsia"/>
          <w:sz w:val="22"/>
        </w:rPr>
        <w:t>별도의 참가비를 징수할 예정</w:t>
      </w:r>
      <w:r w:rsidR="009F4A4C">
        <w:rPr>
          <w:rFonts w:hint="eastAsia"/>
          <w:sz w:val="22"/>
        </w:rPr>
        <w:t>입니다.</w:t>
      </w:r>
    </w:p>
    <w:p w:rsidR="00A36973" w:rsidRDefault="00A36973" w:rsidP="00A36973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A36973" w:rsidRDefault="00A36973" w:rsidP="00A36973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각 학과에서 학생회장을 포함한 </w:t>
      </w:r>
      <w:r>
        <w:rPr>
          <w:sz w:val="22"/>
        </w:rPr>
        <w:t>4</w:t>
      </w:r>
      <w:r>
        <w:rPr>
          <w:rFonts w:hint="eastAsia"/>
          <w:sz w:val="22"/>
        </w:rPr>
        <w:t>명의 학생을 차출하여 전체 기획단을 구성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각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학생회장들은 회의를 통해 적절한 일시를 정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전체적인 틀을 잡는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후 임의로 </w:t>
      </w:r>
      <w:proofErr w:type="spellStart"/>
      <w:r>
        <w:rPr>
          <w:rFonts w:hint="eastAsia"/>
          <w:sz w:val="22"/>
        </w:rPr>
        <w:t>부서화하여</w:t>
      </w:r>
      <w:proofErr w:type="spellEnd"/>
      <w:r>
        <w:rPr>
          <w:rFonts w:hint="eastAsia"/>
          <w:sz w:val="22"/>
        </w:rPr>
        <w:t xml:space="preserve"> 각 부서 당 </w:t>
      </w:r>
      <w:proofErr w:type="spellStart"/>
      <w:r>
        <w:rPr>
          <w:rFonts w:hint="eastAsia"/>
          <w:sz w:val="22"/>
        </w:rPr>
        <w:t>하나씩의</w:t>
      </w:r>
      <w:proofErr w:type="spellEnd"/>
      <w:r>
        <w:rPr>
          <w:rFonts w:hint="eastAsia"/>
          <w:sz w:val="22"/>
        </w:rPr>
        <w:t xml:space="preserve"> 종목을 구체적으로 기획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향후 있을 전체 회의를 통해 피드백 후 수정</w:t>
      </w:r>
      <w:r>
        <w:rPr>
          <w:sz w:val="22"/>
        </w:rPr>
        <w:t xml:space="preserve">, </w:t>
      </w:r>
      <w:r>
        <w:rPr>
          <w:rFonts w:hint="eastAsia"/>
          <w:sz w:val="22"/>
        </w:rPr>
        <w:t>보완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종목과 일정이 결정되고 나면 각 학과에서 각 종목에 대한 참여 조사를 시행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선수단을 선발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실제 체육대회 진행 이전 2회 이상의 리허설을 실시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진행에 차질이 없도록 한다.</w:t>
      </w:r>
      <w:r>
        <w:rPr>
          <w:sz w:val="22"/>
        </w:rPr>
        <w:t xml:space="preserve"> </w:t>
      </w:r>
    </w:p>
    <w:p w:rsidR="00A36973" w:rsidRPr="00A36973" w:rsidRDefault="00A36973" w:rsidP="00A36973">
      <w:pPr>
        <w:rPr>
          <w:sz w:val="22"/>
        </w:rPr>
      </w:pPr>
    </w:p>
    <w:p w:rsidR="00A36973" w:rsidRPr="00DF71B3" w:rsidRDefault="00A36973" w:rsidP="00A36973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A36973" w:rsidTr="0097071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36973" w:rsidRPr="00062781" w:rsidRDefault="00A36973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36973" w:rsidRPr="00062781" w:rsidRDefault="00A36973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36973" w:rsidRPr="00062781" w:rsidRDefault="00A36973" w:rsidP="00970716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36973" w:rsidTr="00970716">
        <w:tc>
          <w:tcPr>
            <w:tcW w:w="2912" w:type="dxa"/>
            <w:tcBorders>
              <w:top w:val="single" w:sz="4" w:space="0" w:color="auto"/>
            </w:tcBorders>
          </w:tcPr>
          <w:p w:rsidR="00A36973" w:rsidRPr="00062781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 xml:space="preserve">022.08.10 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A36973" w:rsidRPr="00062781" w:rsidRDefault="00A36973" w:rsidP="00A36973">
            <w:r>
              <w:rPr>
                <w:rFonts w:hint="eastAsia"/>
              </w:rPr>
              <w:t>기경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산공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산디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항공 참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A36973" w:rsidRPr="00062781" w:rsidRDefault="00A36973" w:rsidP="00A36973"/>
        </w:tc>
      </w:tr>
      <w:tr w:rsidR="00A36973" w:rsidTr="00970716">
        <w:tc>
          <w:tcPr>
            <w:tcW w:w="2912" w:type="dxa"/>
          </w:tcPr>
          <w:p w:rsidR="00A36973" w:rsidRPr="00062781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2</w:t>
            </w:r>
          </w:p>
        </w:tc>
        <w:tc>
          <w:tcPr>
            <w:tcW w:w="2912" w:type="dxa"/>
          </w:tcPr>
          <w:p w:rsidR="00A36973" w:rsidRPr="00062781" w:rsidRDefault="00A36973" w:rsidP="00A36973">
            <w:proofErr w:type="spellStart"/>
            <w:r>
              <w:rPr>
                <w:rFonts w:hint="eastAsia"/>
              </w:rPr>
              <w:t>바뇌</w:t>
            </w:r>
            <w:proofErr w:type="spellEnd"/>
            <w:r>
              <w:rPr>
                <w:rFonts w:hint="eastAsia"/>
              </w:rPr>
              <w:t xml:space="preserve"> 참가</w:t>
            </w:r>
          </w:p>
        </w:tc>
        <w:tc>
          <w:tcPr>
            <w:tcW w:w="2913" w:type="dxa"/>
          </w:tcPr>
          <w:p w:rsidR="00A36973" w:rsidRPr="00062781" w:rsidRDefault="00A36973" w:rsidP="00A36973"/>
        </w:tc>
      </w:tr>
      <w:tr w:rsidR="00A36973" w:rsidTr="00970716">
        <w:tc>
          <w:tcPr>
            <w:tcW w:w="2912" w:type="dxa"/>
            <w:tcBorders>
              <w:bottom w:val="single" w:sz="12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5</w:t>
            </w:r>
          </w:p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8</w:t>
            </w:r>
          </w:p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9</w:t>
            </w:r>
          </w:p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23~2022.09.16</w:t>
            </w:r>
          </w:p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23</w:t>
            </w:r>
          </w:p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29</w:t>
            </w:r>
          </w:p>
          <w:p w:rsidR="00A36973" w:rsidRPr="00062781" w:rsidRDefault="00A36973" w:rsidP="00A36973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30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A36973" w:rsidRDefault="00A36973" w:rsidP="00A36973">
            <w:proofErr w:type="spellStart"/>
            <w:r>
              <w:rPr>
                <w:rFonts w:hint="eastAsia"/>
              </w:rPr>
              <w:t>기획단</w:t>
            </w:r>
            <w:proofErr w:type="spellEnd"/>
            <w:r>
              <w:rPr>
                <w:rFonts w:hint="eastAsia"/>
              </w:rPr>
              <w:t xml:space="preserve"> 구성</w:t>
            </w:r>
          </w:p>
          <w:p w:rsidR="00A36973" w:rsidRDefault="00A36973" w:rsidP="00A36973">
            <w:r>
              <w:rPr>
                <w:rFonts w:hint="eastAsia"/>
              </w:rPr>
              <w:t>대회 진행 일시,</w:t>
            </w:r>
            <w:r>
              <w:t xml:space="preserve"> </w:t>
            </w:r>
            <w:r>
              <w:rPr>
                <w:rFonts w:hint="eastAsia"/>
              </w:rPr>
              <w:t>방식 회의</w:t>
            </w:r>
          </w:p>
          <w:p w:rsidR="00A36973" w:rsidRDefault="00A36973" w:rsidP="00A36973">
            <w:r>
              <w:rPr>
                <w:rFonts w:hint="eastAsia"/>
              </w:rPr>
              <w:t>종목 최종 선정</w:t>
            </w:r>
            <w:r>
              <w:t xml:space="preserve">, </w:t>
            </w:r>
            <w:r>
              <w:rPr>
                <w:rFonts w:hint="eastAsia"/>
              </w:rPr>
              <w:t>부서 구성</w:t>
            </w:r>
          </w:p>
          <w:p w:rsidR="00A36973" w:rsidRPr="00D65009" w:rsidRDefault="00A36973" w:rsidP="00A36973">
            <w:r>
              <w:rPr>
                <w:rFonts w:hint="eastAsia"/>
              </w:rPr>
              <w:t>피드백 및 준비 기간</w:t>
            </w:r>
          </w:p>
          <w:p w:rsidR="00A36973" w:rsidRDefault="00A36973" w:rsidP="00A36973">
            <w:r>
              <w:rPr>
                <w:rFonts w:hint="eastAsia"/>
              </w:rPr>
              <w:t>1차 리허설</w:t>
            </w:r>
          </w:p>
          <w:p w:rsidR="00A36973" w:rsidRDefault="00A36973" w:rsidP="00A36973">
            <w:r>
              <w:rPr>
                <w:rFonts w:hint="eastAsia"/>
              </w:rPr>
              <w:t>최종 리허설</w:t>
            </w:r>
          </w:p>
          <w:p w:rsidR="00A36973" w:rsidRPr="00062781" w:rsidRDefault="00A36973" w:rsidP="00A36973">
            <w:r>
              <w:rPr>
                <w:rFonts w:hint="eastAsia"/>
              </w:rPr>
              <w:t>체육대회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A36973" w:rsidRDefault="00A36973" w:rsidP="00A36973">
            <w:r>
              <w:rPr>
                <w:rFonts w:hint="eastAsia"/>
              </w:rPr>
              <w:t xml:space="preserve">학생회장 포함 각 학과 </w:t>
            </w:r>
            <w:r>
              <w:t>4</w:t>
            </w:r>
            <w:r>
              <w:rPr>
                <w:rFonts w:hint="eastAsia"/>
              </w:rPr>
              <w:t>명</w:t>
            </w:r>
          </w:p>
          <w:p w:rsidR="00A36973" w:rsidRDefault="00A36973" w:rsidP="00A36973">
            <w:r>
              <w:rPr>
                <w:rFonts w:hint="eastAsia"/>
              </w:rPr>
              <w:t>학생회장 회의로 결정</w:t>
            </w:r>
          </w:p>
          <w:p w:rsidR="00A36973" w:rsidRPr="00062781" w:rsidRDefault="00A36973" w:rsidP="00A36973">
            <w:r>
              <w:rPr>
                <w:rFonts w:hint="eastAsia"/>
              </w:rPr>
              <w:t xml:space="preserve">각 학과 </w:t>
            </w:r>
            <w:r>
              <w:t>1</w:t>
            </w:r>
            <w:r>
              <w:rPr>
                <w:rFonts w:hint="eastAsia"/>
              </w:rPr>
              <w:t>명씩으로 구성</w:t>
            </w:r>
          </w:p>
        </w:tc>
      </w:tr>
    </w:tbl>
    <w:p w:rsidR="00A36973" w:rsidRDefault="00A36973" w:rsidP="00A36973"/>
    <w:p w:rsidR="00A36973" w:rsidRDefault="00A36973" w:rsidP="00A36973"/>
    <w:p w:rsidR="00A36973" w:rsidRDefault="00A36973" w:rsidP="00A36973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2"/>
        <w:gridCol w:w="1004"/>
        <w:gridCol w:w="490"/>
        <w:gridCol w:w="2243"/>
        <w:gridCol w:w="490"/>
        <w:gridCol w:w="1544"/>
        <w:gridCol w:w="1327"/>
        <w:gridCol w:w="490"/>
        <w:gridCol w:w="610"/>
      </w:tblGrid>
      <w:tr w:rsidR="00A36973" w:rsidRPr="00626527" w:rsidTr="00970716">
        <w:trPr>
          <w:trHeight w:val="315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연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도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A36973" w:rsidRPr="00626527" w:rsidTr="00970716">
        <w:trPr>
          <w:trHeight w:val="572"/>
        </w:trPr>
        <w:tc>
          <w:tcPr>
            <w:tcW w:w="8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973" w:rsidRPr="00626527" w:rsidRDefault="00D25A65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수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</w:t>
            </w:r>
            <w:r w:rsidR="00A36973"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합동 체육대회 T</w:t>
            </w:r>
            <w:r w:rsidR="00A36973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F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D25A65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소수과</w:t>
            </w:r>
            <w:proofErr w:type="spellEnd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 합동 체육대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7C5C49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D25A65" w:rsidRDefault="00D25A65" w:rsidP="00D25A65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Arial"/>
                <w:szCs w:val="20"/>
              </w:rPr>
            </w:pPr>
            <w:proofErr w:type="spellStart"/>
            <w:r>
              <w:rPr>
                <w:rFonts w:ascii="맑은 고딕" w:eastAsia="맑은 고딕" w:hAnsi="맑은 고딕" w:cs="Arial" w:hint="eastAsia"/>
                <w:szCs w:val="20"/>
              </w:rPr>
              <w:t>소수과</w:t>
            </w:r>
            <w:proofErr w:type="spellEnd"/>
            <w:r>
              <w:rPr>
                <w:rFonts w:ascii="맑은 고딕" w:eastAsia="맑은 고딕" w:hAnsi="맑은 고딕" w:cs="Arial" w:hint="eastAsia"/>
                <w:szCs w:val="20"/>
              </w:rPr>
              <w:t xml:space="preserve"> 합동 체육대회 </w:t>
            </w:r>
            <w:proofErr w:type="spellStart"/>
            <w:r>
              <w:rPr>
                <w:rFonts w:ascii="맑은 고딕" w:eastAsia="맑은 고딕" w:hAnsi="맑은 고딕" w:cs="Arial" w:hint="eastAsia"/>
                <w:szCs w:val="20"/>
              </w:rPr>
              <w:t>진행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D25A65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S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77463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,0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신사업</w:t>
            </w:r>
          </w:p>
        </w:tc>
      </w:tr>
      <w:tr w:rsidR="00A36973" w:rsidRPr="00626527" w:rsidTr="00970716">
        <w:trPr>
          <w:trHeight w:val="315"/>
        </w:trPr>
        <w:tc>
          <w:tcPr>
            <w:tcW w:w="8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77463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0</w:t>
            </w:r>
            <w:bookmarkStart w:id="1" w:name="_GoBack"/>
            <w:bookmarkEnd w:id="1"/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36973" w:rsidRPr="00626527" w:rsidRDefault="00A36973" w:rsidP="00970716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A36973" w:rsidRDefault="00A36973">
      <w:pPr>
        <w:widowControl/>
        <w:wordWrap/>
        <w:autoSpaceDE/>
        <w:autoSpaceDN/>
      </w:pPr>
    </w:p>
    <w:p w:rsidR="00A36973" w:rsidRDefault="00A36973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970716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A36973" w:rsidRDefault="009714A2" w:rsidP="00BB7422">
            <w:pPr>
              <w:rPr>
                <w:sz w:val="36"/>
                <w:szCs w:val="36"/>
              </w:rPr>
            </w:pPr>
            <w:proofErr w:type="spellStart"/>
            <w:r w:rsidRPr="00A36973">
              <w:rPr>
                <w:rFonts w:hint="eastAsia"/>
                <w:b/>
                <w:color w:val="000000"/>
                <w:sz w:val="36"/>
                <w:szCs w:val="36"/>
              </w:rPr>
              <w:t>과잠</w:t>
            </w:r>
            <w:proofErr w:type="spellEnd"/>
            <w:r w:rsidRPr="00A36973">
              <w:rPr>
                <w:rFonts w:hint="eastAsia"/>
                <w:b/>
                <w:color w:val="000000"/>
                <w:sz w:val="36"/>
                <w:szCs w:val="36"/>
              </w:rPr>
              <w:t xml:space="preserve"> 사업</w:t>
            </w:r>
          </w:p>
        </w:tc>
      </w:tr>
    </w:tbl>
    <w:p w:rsidR="00546E5E" w:rsidRDefault="00546E5E" w:rsidP="00546E5E"/>
    <w:p w:rsidR="00546E5E" w:rsidRPr="0029157A" w:rsidRDefault="00546E5E" w:rsidP="00546E5E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546E5E" w:rsidTr="00BB7422">
        <w:tc>
          <w:tcPr>
            <w:tcW w:w="2263" w:type="dxa"/>
          </w:tcPr>
          <w:p w:rsidR="00546E5E" w:rsidRPr="00062781" w:rsidRDefault="00546E5E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546E5E" w:rsidRPr="00062781" w:rsidRDefault="009714A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선호하는 </w:t>
            </w:r>
            <w:proofErr w:type="spellStart"/>
            <w:r>
              <w:rPr>
                <w:rFonts w:hint="eastAsia"/>
                <w:color w:val="000000"/>
                <w:sz w:val="22"/>
              </w:rPr>
              <w:t>과잠</w:t>
            </w:r>
            <w:proofErr w:type="spellEnd"/>
            <w:r>
              <w:rPr>
                <w:rFonts w:hint="eastAsia"/>
                <w:color w:val="000000"/>
                <w:sz w:val="22"/>
              </w:rPr>
              <w:t xml:space="preserve"> 타입을 투표를 통해 결정한 후, 디자인을 진행할 예정입니다. 3가지정도 디자인을 준비하여, 학생분들이 선택할 수 있게 할 예정입니다. 이후, 주문을 진행하고 과방에서 직접 수령을 기본으로 하되, 필요한 학생분께는 배달도 해드릴 예정입니다.</w:t>
            </w:r>
          </w:p>
        </w:tc>
      </w:tr>
      <w:tr w:rsidR="00546E5E" w:rsidTr="00BB7422">
        <w:tc>
          <w:tcPr>
            <w:tcW w:w="2263" w:type="dxa"/>
          </w:tcPr>
          <w:p w:rsidR="00546E5E" w:rsidRPr="00062781" w:rsidRDefault="00546E5E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546E5E" w:rsidRPr="00062781" w:rsidRDefault="009714A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 w:rsidR="00BB7422"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17 ~ 20</w:t>
            </w:r>
            <w:r w:rsidR="00BB7422">
              <w:rPr>
                <w:rFonts w:hint="eastAsia"/>
                <w:sz w:val="22"/>
              </w:rPr>
              <w:t>2</w:t>
            </w:r>
            <w:r w:rsidR="00BB7422"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09.24</w:t>
            </w:r>
          </w:p>
        </w:tc>
      </w:tr>
      <w:tr w:rsidR="00546E5E" w:rsidTr="00BB7422">
        <w:tc>
          <w:tcPr>
            <w:tcW w:w="2263" w:type="dxa"/>
          </w:tcPr>
          <w:p w:rsidR="00546E5E" w:rsidRPr="00062781" w:rsidRDefault="00546E5E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546E5E" w:rsidRPr="00062781" w:rsidRDefault="009714A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0</w:t>
            </w:r>
            <w:r w:rsidR="00BB7422">
              <w:rPr>
                <w:rFonts w:hint="eastAsia"/>
                <w:sz w:val="22"/>
              </w:rPr>
              <w:t>2</w:t>
            </w:r>
            <w:r w:rsidR="00BB7422">
              <w:rPr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09.25 ~ 20</w:t>
            </w:r>
            <w:r w:rsidR="00BB7422">
              <w:rPr>
                <w:rFonts w:hint="eastAsia"/>
                <w:sz w:val="22"/>
              </w:rPr>
              <w:t>2</w:t>
            </w:r>
            <w:r w:rsidR="00BB7422">
              <w:rPr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10</w:t>
            </w:r>
          </w:p>
        </w:tc>
      </w:tr>
      <w:tr w:rsidR="00546E5E" w:rsidTr="00BB7422">
        <w:tc>
          <w:tcPr>
            <w:tcW w:w="2263" w:type="dxa"/>
          </w:tcPr>
          <w:p w:rsidR="00546E5E" w:rsidRPr="00062781" w:rsidRDefault="00546E5E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546E5E" w:rsidRPr="00062781" w:rsidRDefault="009714A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0원</w:t>
            </w:r>
          </w:p>
        </w:tc>
      </w:tr>
      <w:tr w:rsidR="00546E5E" w:rsidTr="00BB7422">
        <w:tc>
          <w:tcPr>
            <w:tcW w:w="2263" w:type="dxa"/>
          </w:tcPr>
          <w:p w:rsidR="00546E5E" w:rsidRPr="00062781" w:rsidRDefault="00546E5E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546E5E" w:rsidRPr="00062781" w:rsidRDefault="006E0FDF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기획부</w:t>
            </w:r>
            <w:r w:rsidR="009714A2">
              <w:rPr>
                <w:rFonts w:hint="eastAsia"/>
                <w:color w:val="000000"/>
                <w:sz w:val="22"/>
              </w:rPr>
              <w:t>/</w:t>
            </w:r>
            <w:r>
              <w:rPr>
                <w:rFonts w:hint="eastAsia"/>
                <w:color w:val="000000"/>
                <w:sz w:val="22"/>
              </w:rPr>
              <w:t>양승은</w:t>
            </w: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9714A2" w:rsidRDefault="009714A2" w:rsidP="009714A2">
      <w:pPr>
        <w:widowControl/>
        <w:tabs>
          <w:tab w:val="left" w:pos="6645"/>
        </w:tabs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작년에 인원수 부족으로 진행하지 못했던 </w:t>
      </w:r>
      <w:proofErr w:type="spellStart"/>
      <w:r>
        <w:rPr>
          <w:rFonts w:hint="eastAsia"/>
          <w:color w:val="000000"/>
          <w:sz w:val="22"/>
        </w:rPr>
        <w:t>과잠</w:t>
      </w:r>
      <w:proofErr w:type="spellEnd"/>
      <w:r>
        <w:rPr>
          <w:rFonts w:hint="eastAsia"/>
          <w:color w:val="000000"/>
          <w:sz w:val="22"/>
        </w:rPr>
        <w:t xml:space="preserve"> 사업을 진행하려고 합니다. 이번에는 20학번 학생과 2</w:t>
      </w:r>
      <w:r>
        <w:rPr>
          <w:color w:val="000000"/>
          <w:sz w:val="22"/>
        </w:rPr>
        <w:t>1</w:t>
      </w:r>
      <w:r>
        <w:rPr>
          <w:rFonts w:hint="eastAsia"/>
          <w:color w:val="000000"/>
          <w:sz w:val="22"/>
        </w:rPr>
        <w:t xml:space="preserve">학번의 수요가 있어 충분할 것으로 판단됩니다. </w:t>
      </w:r>
      <w:proofErr w:type="spellStart"/>
      <w:r>
        <w:rPr>
          <w:rFonts w:hint="eastAsia"/>
          <w:color w:val="000000"/>
          <w:sz w:val="22"/>
        </w:rPr>
        <w:t>과잠은</w:t>
      </w:r>
      <w:proofErr w:type="spellEnd"/>
      <w:r>
        <w:rPr>
          <w:rFonts w:hint="eastAsia"/>
          <w:color w:val="000000"/>
          <w:sz w:val="22"/>
        </w:rPr>
        <w:t xml:space="preserve"> 실용적인 타입과 디자인으로 채택하여 학생분들이 평소에 입고 다닐 수 있도록 할 예정입니다.</w:t>
      </w:r>
    </w:p>
    <w:p w:rsidR="009714A2" w:rsidRDefault="009714A2" w:rsidP="009714A2">
      <w:pPr>
        <w:widowControl/>
        <w:tabs>
          <w:tab w:val="left" w:pos="6645"/>
        </w:tabs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실용적인 타입과 디자인을 채택하여 평소에도 입고</w:t>
      </w:r>
      <w:r w:rsidR="003B5B62">
        <w:rPr>
          <w:rFonts w:hint="eastAsia"/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다니기 편하고 부담 없는 </w:t>
      </w:r>
      <w:proofErr w:type="spellStart"/>
      <w:r>
        <w:rPr>
          <w:rFonts w:hint="eastAsia"/>
          <w:color w:val="000000"/>
          <w:sz w:val="22"/>
        </w:rPr>
        <w:t>과잠을</w:t>
      </w:r>
      <w:proofErr w:type="spellEnd"/>
      <w:r>
        <w:rPr>
          <w:rFonts w:hint="eastAsia"/>
          <w:color w:val="000000"/>
          <w:sz w:val="22"/>
        </w:rPr>
        <w:t xml:space="preserve"> 제작하여, 학생분들이 항공우주공학과만의 </w:t>
      </w:r>
      <w:proofErr w:type="spellStart"/>
      <w:r>
        <w:rPr>
          <w:rFonts w:hint="eastAsia"/>
          <w:color w:val="000000"/>
          <w:sz w:val="22"/>
        </w:rPr>
        <w:t>과잠을</w:t>
      </w:r>
      <w:proofErr w:type="spellEnd"/>
      <w:r>
        <w:rPr>
          <w:rFonts w:hint="eastAsia"/>
          <w:color w:val="000000"/>
          <w:sz w:val="22"/>
        </w:rPr>
        <w:t xml:space="preserve"> 입고 다닐 수 있게 할 예정입니다. 또한, 항공우주공학과의 로고를 넣어서 항공우주공학과를 홍보할 수 있다고 판단됩니다.</w:t>
      </w:r>
    </w:p>
    <w:p w:rsidR="009714A2" w:rsidRDefault="009714A2" w:rsidP="009714A2">
      <w:pPr>
        <w:widowControl/>
        <w:tabs>
          <w:tab w:val="left" w:pos="6645"/>
        </w:tabs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실용적인 타입과 디자인을 채택하여 </w:t>
      </w:r>
      <w:proofErr w:type="spellStart"/>
      <w:r>
        <w:rPr>
          <w:rFonts w:hint="eastAsia"/>
          <w:color w:val="000000"/>
          <w:sz w:val="22"/>
        </w:rPr>
        <w:t>과잠도</w:t>
      </w:r>
      <w:proofErr w:type="spellEnd"/>
      <w:r>
        <w:rPr>
          <w:rFonts w:hint="eastAsia"/>
          <w:color w:val="000000"/>
          <w:sz w:val="22"/>
        </w:rPr>
        <w:t xml:space="preserve"> 평소에 </w:t>
      </w:r>
      <w:proofErr w:type="spellStart"/>
      <w:r>
        <w:rPr>
          <w:rFonts w:hint="eastAsia"/>
          <w:color w:val="000000"/>
          <w:sz w:val="22"/>
        </w:rPr>
        <w:t>입고다니기</w:t>
      </w:r>
      <w:proofErr w:type="spellEnd"/>
      <w:r>
        <w:rPr>
          <w:rFonts w:hint="eastAsia"/>
          <w:color w:val="000000"/>
          <w:sz w:val="22"/>
        </w:rPr>
        <w:t xml:space="preserve"> 편하고 </w:t>
      </w:r>
      <w:proofErr w:type="spellStart"/>
      <w:r>
        <w:rPr>
          <w:rFonts w:hint="eastAsia"/>
          <w:color w:val="000000"/>
          <w:sz w:val="22"/>
        </w:rPr>
        <w:t>부담없다는</w:t>
      </w:r>
      <w:proofErr w:type="spellEnd"/>
      <w:r>
        <w:rPr>
          <w:rFonts w:hint="eastAsia"/>
          <w:color w:val="000000"/>
          <w:sz w:val="22"/>
        </w:rPr>
        <w:t xml:space="preserve"> 것을 알릴 수 있을 </w:t>
      </w:r>
      <w:proofErr w:type="gramStart"/>
      <w:r>
        <w:rPr>
          <w:rFonts w:hint="eastAsia"/>
          <w:color w:val="000000"/>
          <w:sz w:val="22"/>
        </w:rPr>
        <w:t>것 입니다</w:t>
      </w:r>
      <w:proofErr w:type="gramEnd"/>
      <w:r>
        <w:rPr>
          <w:rFonts w:hint="eastAsia"/>
          <w:color w:val="000000"/>
          <w:sz w:val="22"/>
        </w:rPr>
        <w:t>.</w:t>
      </w:r>
    </w:p>
    <w:p w:rsidR="00546E5E" w:rsidRPr="009714A2" w:rsidRDefault="00546E5E" w:rsidP="00546E5E">
      <w:pPr>
        <w:rPr>
          <w:b/>
          <w:sz w:val="24"/>
        </w:rPr>
      </w:pPr>
    </w:p>
    <w:p w:rsidR="00546E5E" w:rsidRDefault="00546E5E" w:rsidP="00546E5E">
      <w:pPr>
        <w:rPr>
          <w:b/>
          <w:sz w:val="24"/>
        </w:rPr>
      </w:pPr>
    </w:p>
    <w:p w:rsidR="00546E5E" w:rsidRDefault="00546E5E" w:rsidP="00546E5E">
      <w:pPr>
        <w:rPr>
          <w:b/>
          <w:sz w:val="24"/>
        </w:rPr>
      </w:pPr>
    </w:p>
    <w:p w:rsidR="00546E5E" w:rsidRPr="008A6F11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546E5E" w:rsidRDefault="00546E5E" w:rsidP="00546E5E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9714A2" w:rsidRDefault="009714A2" w:rsidP="009714A2">
      <w:pPr>
        <w:widowControl/>
        <w:tabs>
          <w:tab w:val="left" w:pos="6645"/>
        </w:tabs>
        <w:spacing w:line="276" w:lineRule="auto"/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항공우주공학과 20학번, 21학번을 주 대상으로 진행하는 사업이며, 항공우주공학과 학부생 전체를 대상으로 구입 안내를 진행할 예정입니다.</w:t>
      </w:r>
    </w:p>
    <w:p w:rsidR="00546E5E" w:rsidRPr="009714A2" w:rsidRDefault="00546E5E" w:rsidP="00546E5E">
      <w:pPr>
        <w:ind w:firstLineChars="100" w:firstLine="220"/>
        <w:rPr>
          <w:sz w:val="22"/>
        </w:rPr>
      </w:pPr>
    </w:p>
    <w:p w:rsidR="00546E5E" w:rsidRDefault="00546E5E" w:rsidP="00546E5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9714A2" w:rsidRDefault="009714A2" w:rsidP="009714A2">
      <w:pPr>
        <w:widowControl/>
        <w:tabs>
          <w:tab w:val="left" w:pos="6645"/>
        </w:tabs>
        <w:ind w:firstLineChars="300" w:firstLine="66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선호하는 </w:t>
      </w:r>
      <w:proofErr w:type="spellStart"/>
      <w:r>
        <w:rPr>
          <w:rFonts w:hint="eastAsia"/>
          <w:color w:val="000000"/>
          <w:sz w:val="22"/>
        </w:rPr>
        <w:t>과잠</w:t>
      </w:r>
      <w:proofErr w:type="spellEnd"/>
      <w:r>
        <w:rPr>
          <w:rFonts w:hint="eastAsia"/>
          <w:color w:val="000000"/>
          <w:sz w:val="22"/>
        </w:rPr>
        <w:t xml:space="preserve"> 타입을 투표를 통해 결정한 후, 디자인을 진행할 예정입니다. 평소에도 입기 불편하지 않도록, 항공우주공학과의 로고는 넣지만 심플한 디자인으로 준비할 예정입니다. 3가지 정도의 후보 디자인을 준비하여, 학생분들이 선택할 수 있게 할 예정입니다. </w:t>
      </w:r>
      <w:proofErr w:type="spellStart"/>
      <w:r>
        <w:rPr>
          <w:rFonts w:hint="eastAsia"/>
          <w:color w:val="000000"/>
          <w:sz w:val="22"/>
        </w:rPr>
        <w:t>과잠</w:t>
      </w:r>
      <w:proofErr w:type="spellEnd"/>
      <w:r>
        <w:rPr>
          <w:rFonts w:hint="eastAsia"/>
          <w:color w:val="000000"/>
          <w:sz w:val="22"/>
        </w:rPr>
        <w:t xml:space="preserve"> 가격과 구입 안내를 진행하고 1주일간 신청을 받을 예정입니다. 이후, 주문을 진행하고 과방에서 직접 수령을 기본으로 하되, 필요한 학생분께는 배달도 해드릴 예정입니다.</w:t>
      </w:r>
    </w:p>
    <w:p w:rsidR="00546E5E" w:rsidRPr="009714A2" w:rsidRDefault="00546E5E" w:rsidP="00546E5E">
      <w:pPr>
        <w:rPr>
          <w:sz w:val="22"/>
        </w:rPr>
      </w:pPr>
    </w:p>
    <w:p w:rsidR="00546E5E" w:rsidRDefault="00546E5E" w:rsidP="00546E5E">
      <w:pPr>
        <w:rPr>
          <w:sz w:val="22"/>
        </w:rPr>
      </w:pPr>
    </w:p>
    <w:p w:rsidR="00546E5E" w:rsidRPr="00DF71B3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613"/>
        <w:gridCol w:w="2212"/>
      </w:tblGrid>
      <w:tr w:rsidR="00546E5E" w:rsidTr="009714A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6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2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546E5E" w:rsidRPr="00062781" w:rsidRDefault="00546E5E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714A2" w:rsidTr="009714A2">
        <w:tc>
          <w:tcPr>
            <w:tcW w:w="2912" w:type="dxa"/>
            <w:tcBorders>
              <w:top w:val="single" w:sz="4" w:space="0" w:color="auto"/>
            </w:tcBorders>
          </w:tcPr>
          <w:p w:rsidR="009714A2" w:rsidRDefault="009714A2" w:rsidP="009714A2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09.17 ~ 202</w:t>
            </w:r>
            <w:r>
              <w:t>2</w:t>
            </w:r>
            <w:r>
              <w:rPr>
                <w:rFonts w:hint="eastAsia"/>
              </w:rPr>
              <w:t>.09.24</w:t>
            </w:r>
          </w:p>
        </w:tc>
        <w:tc>
          <w:tcPr>
            <w:tcW w:w="3613" w:type="dxa"/>
            <w:tcBorders>
              <w:top w:val="single" w:sz="4" w:space="0" w:color="auto"/>
            </w:tcBorders>
          </w:tcPr>
          <w:p w:rsidR="009714A2" w:rsidRDefault="009714A2" w:rsidP="009714A2">
            <w:pPr>
              <w:jc w:val="center"/>
            </w:pPr>
            <w:proofErr w:type="spellStart"/>
            <w:r>
              <w:rPr>
                <w:rFonts w:hint="eastAsia"/>
              </w:rPr>
              <w:t>과잠</w:t>
            </w:r>
            <w:proofErr w:type="spellEnd"/>
            <w:r>
              <w:rPr>
                <w:rFonts w:hint="eastAsia"/>
              </w:rPr>
              <w:t xml:space="preserve"> 사업 구체적인 계획 수립</w:t>
            </w:r>
          </w:p>
        </w:tc>
        <w:tc>
          <w:tcPr>
            <w:tcW w:w="2212" w:type="dxa"/>
            <w:tcBorders>
              <w:top w:val="single" w:sz="4" w:space="0" w:color="auto"/>
            </w:tcBorders>
          </w:tcPr>
          <w:p w:rsidR="009714A2" w:rsidRDefault="009714A2" w:rsidP="009714A2">
            <w:pPr>
              <w:jc w:val="center"/>
            </w:pPr>
            <w:proofErr w:type="spellStart"/>
            <w:r>
              <w:rPr>
                <w:rFonts w:hint="eastAsia"/>
              </w:rPr>
              <w:t>운영위</w:t>
            </w:r>
            <w:proofErr w:type="spellEnd"/>
            <w:r>
              <w:rPr>
                <w:rFonts w:hint="eastAsia"/>
              </w:rPr>
              <w:t xml:space="preserve"> 회의 진행</w:t>
            </w:r>
          </w:p>
        </w:tc>
      </w:tr>
      <w:tr w:rsidR="009714A2" w:rsidTr="009714A2">
        <w:tc>
          <w:tcPr>
            <w:tcW w:w="2912" w:type="dxa"/>
          </w:tcPr>
          <w:p w:rsidR="009714A2" w:rsidRDefault="009714A2" w:rsidP="009714A2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09.25 ~ 202</w:t>
            </w:r>
            <w:r>
              <w:t>2</w:t>
            </w:r>
            <w:r>
              <w:rPr>
                <w:rFonts w:hint="eastAsia"/>
              </w:rPr>
              <w:t>.10.02</w:t>
            </w:r>
          </w:p>
        </w:tc>
        <w:tc>
          <w:tcPr>
            <w:tcW w:w="3613" w:type="dxa"/>
          </w:tcPr>
          <w:p w:rsidR="009714A2" w:rsidRDefault="009714A2" w:rsidP="009714A2">
            <w:pPr>
              <w:jc w:val="center"/>
            </w:pPr>
            <w:proofErr w:type="spellStart"/>
            <w:r>
              <w:rPr>
                <w:rFonts w:hint="eastAsia"/>
              </w:rPr>
              <w:t>과잠</w:t>
            </w:r>
            <w:proofErr w:type="spellEnd"/>
            <w:r>
              <w:rPr>
                <w:rFonts w:hint="eastAsia"/>
              </w:rPr>
              <w:t xml:space="preserve"> 디자인</w:t>
            </w:r>
          </w:p>
        </w:tc>
        <w:tc>
          <w:tcPr>
            <w:tcW w:w="2212" w:type="dxa"/>
          </w:tcPr>
          <w:p w:rsidR="009714A2" w:rsidRDefault="009714A2" w:rsidP="009714A2">
            <w:pPr>
              <w:jc w:val="center"/>
            </w:pPr>
          </w:p>
        </w:tc>
      </w:tr>
      <w:tr w:rsidR="009714A2" w:rsidTr="009714A2">
        <w:tc>
          <w:tcPr>
            <w:tcW w:w="2912" w:type="dxa"/>
            <w:tcBorders>
              <w:bottom w:val="single" w:sz="12" w:space="0" w:color="auto"/>
            </w:tcBorders>
          </w:tcPr>
          <w:p w:rsidR="009714A2" w:rsidRDefault="009714A2" w:rsidP="009714A2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10.02 ~ 202</w:t>
            </w:r>
            <w:r>
              <w:t>2</w:t>
            </w:r>
            <w:r>
              <w:rPr>
                <w:rFonts w:hint="eastAsia"/>
              </w:rPr>
              <w:t>.10.09</w:t>
            </w:r>
          </w:p>
        </w:tc>
        <w:tc>
          <w:tcPr>
            <w:tcW w:w="3613" w:type="dxa"/>
            <w:tcBorders>
              <w:bottom w:val="single" w:sz="12" w:space="0" w:color="auto"/>
            </w:tcBorders>
          </w:tcPr>
          <w:p w:rsidR="009714A2" w:rsidRDefault="009714A2" w:rsidP="009714A2">
            <w:pPr>
              <w:jc w:val="center"/>
            </w:pPr>
            <w:proofErr w:type="spellStart"/>
            <w:r>
              <w:rPr>
                <w:rFonts w:hint="eastAsia"/>
              </w:rPr>
              <w:t>과잠</w:t>
            </w:r>
            <w:proofErr w:type="spellEnd"/>
            <w:r>
              <w:rPr>
                <w:rFonts w:hint="eastAsia"/>
              </w:rPr>
              <w:t xml:space="preserve"> 구입 안내</w:t>
            </w:r>
          </w:p>
        </w:tc>
        <w:tc>
          <w:tcPr>
            <w:tcW w:w="2212" w:type="dxa"/>
            <w:tcBorders>
              <w:bottom w:val="single" w:sz="12" w:space="0" w:color="auto"/>
            </w:tcBorders>
          </w:tcPr>
          <w:p w:rsidR="009714A2" w:rsidRDefault="009714A2" w:rsidP="009714A2">
            <w:pPr>
              <w:jc w:val="center"/>
            </w:pPr>
          </w:p>
        </w:tc>
      </w:tr>
    </w:tbl>
    <w:p w:rsidR="00546E5E" w:rsidRDefault="00546E5E" w:rsidP="00546E5E"/>
    <w:p w:rsidR="00546E5E" w:rsidRDefault="00546E5E" w:rsidP="00546E5E"/>
    <w:p w:rsidR="00546E5E" w:rsidRDefault="00546E5E" w:rsidP="00546E5E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0"/>
        <w:gridCol w:w="1003"/>
        <w:gridCol w:w="682"/>
        <w:gridCol w:w="1848"/>
        <w:gridCol w:w="490"/>
        <w:gridCol w:w="1860"/>
        <w:gridCol w:w="1369"/>
        <w:gridCol w:w="658"/>
        <w:gridCol w:w="490"/>
      </w:tblGrid>
      <w:tr w:rsidR="00546E5E" w:rsidRPr="00626527" w:rsidTr="00C5611C">
        <w:trPr>
          <w:trHeight w:val="315"/>
        </w:trPr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80C95" w:rsidRPr="00626527" w:rsidTr="00EE597B">
        <w:trPr>
          <w:trHeight w:val="315"/>
        </w:trPr>
        <w:tc>
          <w:tcPr>
            <w:tcW w:w="6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Pr="00626527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기획부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Pr="00C5611C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과 단체복 구매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디자인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Cs w:val="20"/>
              </w:rPr>
              <w:t>외주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widowControl/>
              <w:wordWrap/>
              <w:autoSpaceDE/>
              <w:autoSpaceDN/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E80C95" w:rsidRPr="00626527" w:rsidTr="00EE59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과비</w:t>
            </w:r>
            <w:proofErr w:type="spellEnd"/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납부자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지원</w:t>
            </w:r>
            <w:r>
              <w:rPr>
                <w:rFonts w:ascii="Arial" w:hAnsi="Arial" w:cs="Arial"/>
                <w:szCs w:val="20"/>
              </w:rPr>
              <w:lastRenderedPageBreak/>
              <w:t>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lastRenderedPageBreak/>
              <w:t>O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E80C95" w:rsidRPr="00626527" w:rsidTr="00C5611C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학생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개인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부담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1,166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E80C95" w:rsidRPr="00626527" w:rsidTr="00EE597B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0C95" w:rsidRDefault="00E80C95" w:rsidP="00E80C95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proofErr w:type="spellStart"/>
            <w:r>
              <w:rPr>
                <w:rFonts w:ascii="Arial" w:hAnsi="Arial" w:cs="Arial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단체복</w:t>
            </w:r>
            <w:r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O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₩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E80C95" w:rsidRDefault="00E80C95" w:rsidP="00E80C95">
            <w:pPr>
              <w:jc w:val="center"/>
              <w:rPr>
                <w:rFonts w:ascii="Arial" w:hAnsi="Arial" w:cs="Arial"/>
                <w:color w:val="000000"/>
                <w:szCs w:val="20"/>
              </w:rPr>
            </w:pPr>
            <w:r>
              <w:rPr>
                <w:rFonts w:ascii="Arial" w:hAnsi="Arial" w:cs="Arial"/>
                <w:color w:val="000000"/>
                <w:szCs w:val="20"/>
              </w:rPr>
              <w:t>-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E80C95" w:rsidRDefault="00E80C95" w:rsidP="00E80C95">
            <w:pPr>
              <w:jc w:val="center"/>
              <w:rPr>
                <w:rFonts w:ascii="Arial" w:hAnsi="Arial" w:cs="Arial"/>
                <w:szCs w:val="20"/>
              </w:rPr>
            </w:pPr>
          </w:p>
        </w:tc>
      </w:tr>
      <w:tr w:rsidR="00546E5E" w:rsidRPr="00626527" w:rsidTr="00C5611C">
        <w:trPr>
          <w:trHeight w:val="315"/>
        </w:trPr>
        <w:tc>
          <w:tcPr>
            <w:tcW w:w="6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C5611C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66,4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80C9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BD51DA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  <w:r w:rsidR="00546E5E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546E5E" w:rsidRPr="00626527" w:rsidRDefault="00546E5E" w:rsidP="00BB742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B47628" w:rsidRDefault="00B47628" w:rsidP="00546E5E"/>
    <w:p w:rsidR="00B47628" w:rsidRDefault="00B4762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BB7422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BB7422" w:rsidRPr="009B1E15" w:rsidRDefault="00BB7422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 w:rsidR="00970716">
              <w:rPr>
                <w:b/>
                <w:color w:val="FFFFFF" w:themeColor="background1"/>
                <w:sz w:val="32"/>
              </w:rPr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:rsidR="00BB7422" w:rsidRPr="009B1E15" w:rsidRDefault="00BB7422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BB7422" w:rsidRPr="00A36973" w:rsidRDefault="00BB7422" w:rsidP="00BB7422">
            <w:pPr>
              <w:rPr>
                <w:sz w:val="36"/>
                <w:szCs w:val="36"/>
              </w:rPr>
            </w:pPr>
            <w:r w:rsidRPr="00A36973">
              <w:rPr>
                <w:rFonts w:hint="eastAsia"/>
                <w:b/>
                <w:color w:val="000000"/>
                <w:sz w:val="36"/>
                <w:szCs w:val="36"/>
              </w:rPr>
              <w:t>새내기 학과설명회</w:t>
            </w:r>
          </w:p>
        </w:tc>
      </w:tr>
    </w:tbl>
    <w:p w:rsidR="00BB7422" w:rsidRDefault="00BB7422" w:rsidP="00BB7422"/>
    <w:p w:rsidR="00BB7422" w:rsidRPr="0029157A" w:rsidRDefault="00BB7422" w:rsidP="00BB742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BB7422" w:rsidTr="00BB7422">
        <w:tc>
          <w:tcPr>
            <w:tcW w:w="226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BB7422" w:rsidRPr="00BB7422" w:rsidRDefault="00BB7422" w:rsidP="00BB7422">
            <w:pPr>
              <w:widowControl/>
              <w:tabs>
                <w:tab w:val="left" w:pos="6645"/>
              </w:tabs>
              <w:spacing w:line="360" w:lineRule="auto"/>
              <w:rPr>
                <w:color w:val="00000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 xml:space="preserve">항공우주공학과 </w:t>
            </w:r>
            <w:r w:rsidR="00C5611C">
              <w:rPr>
                <w:rFonts w:hint="eastAsia"/>
                <w:color w:val="000000"/>
                <w:sz w:val="22"/>
              </w:rPr>
              <w:t>기획부</w:t>
            </w:r>
            <w:r>
              <w:rPr>
                <w:rFonts w:hint="eastAsia"/>
                <w:color w:val="000000"/>
                <w:sz w:val="22"/>
              </w:rPr>
              <w:t>가 추진하고 올해는 코로나 상황에 따라서 대면으로 진행될 것으로 예상된다.</w:t>
            </w:r>
          </w:p>
        </w:tc>
      </w:tr>
      <w:tr w:rsidR="00BB7422" w:rsidTr="00BB7422">
        <w:tc>
          <w:tcPr>
            <w:tcW w:w="226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10</w:t>
            </w:r>
          </w:p>
        </w:tc>
      </w:tr>
      <w:tr w:rsidR="00BB7422" w:rsidTr="00BB7422">
        <w:tc>
          <w:tcPr>
            <w:tcW w:w="226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02</w:t>
            </w:r>
            <w:r w:rsidR="00C0095C">
              <w:rPr>
                <w:color w:val="000000"/>
                <w:sz w:val="22"/>
              </w:rPr>
              <w:t>2</w:t>
            </w:r>
            <w:r>
              <w:rPr>
                <w:rFonts w:hint="eastAsia"/>
                <w:color w:val="000000"/>
                <w:sz w:val="22"/>
              </w:rPr>
              <w:t>.11</w:t>
            </w:r>
          </w:p>
        </w:tc>
      </w:tr>
      <w:tr w:rsidR="00BB7422" w:rsidTr="00BB7422">
        <w:tc>
          <w:tcPr>
            <w:tcW w:w="226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0원</w:t>
            </w:r>
          </w:p>
        </w:tc>
      </w:tr>
      <w:tr w:rsidR="00BB7422" w:rsidTr="00BB7422">
        <w:tc>
          <w:tcPr>
            <w:tcW w:w="2263" w:type="dxa"/>
          </w:tcPr>
          <w:p w:rsidR="00BB7422" w:rsidRPr="00062781" w:rsidRDefault="00BB7422" w:rsidP="00BB742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BB7422" w:rsidRPr="00062781" w:rsidRDefault="006E0FDF" w:rsidP="00BB742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없음</w:t>
            </w:r>
            <w:r w:rsidR="00BB7422">
              <w:rPr>
                <w:rFonts w:hint="eastAsia"/>
                <w:color w:val="000000"/>
                <w:sz w:val="22"/>
              </w:rPr>
              <w:t>/김민성</w:t>
            </w:r>
          </w:p>
        </w:tc>
      </w:tr>
    </w:tbl>
    <w:p w:rsidR="00BB7422" w:rsidRDefault="00BB7422" w:rsidP="00BB7422"/>
    <w:p w:rsidR="00BB7422" w:rsidRDefault="00BB7422" w:rsidP="00BB7422"/>
    <w:p w:rsidR="00BB7422" w:rsidRDefault="00BB7422" w:rsidP="00BB742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BB7422" w:rsidRPr="00A36973" w:rsidRDefault="00A36973" w:rsidP="00A36973">
      <w:pPr>
        <w:widowControl/>
        <w:tabs>
          <w:tab w:val="left" w:pos="6645"/>
        </w:tabs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 xml:space="preserve">항공우주공학과에 관심이 있는 새내기들 대상으로 학과에 대한 정보를 전달하기 </w:t>
      </w:r>
      <w:proofErr w:type="spellStart"/>
      <w:r>
        <w:rPr>
          <w:rFonts w:hint="eastAsia"/>
          <w:color w:val="000000"/>
          <w:sz w:val="22"/>
        </w:rPr>
        <w:t>위함입니다</w:t>
      </w:r>
      <w:proofErr w:type="spellEnd"/>
      <w:r>
        <w:rPr>
          <w:rFonts w:hint="eastAsia"/>
          <w:color w:val="000000"/>
          <w:sz w:val="22"/>
        </w:rPr>
        <w:t>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모든 학과가 진행하는 사업에 더불어, 학과 선택에 있어서 학과 학생회가 직접 정보를 전달하는 것은 매우 중요한 사항이라고 생각합니다. 학과 선택을 위해서 고민중인 학생분들이 항공우주공학과에 대한 많은 정보를 얻어 갈 수 있게 도움이 될 </w:t>
      </w:r>
      <w:proofErr w:type="gramStart"/>
      <w:r>
        <w:rPr>
          <w:rFonts w:hint="eastAsia"/>
          <w:color w:val="000000"/>
          <w:sz w:val="22"/>
        </w:rPr>
        <w:t>것 입니다</w:t>
      </w:r>
      <w:proofErr w:type="gramEnd"/>
      <w:r>
        <w:rPr>
          <w:rFonts w:hint="eastAsia"/>
          <w:color w:val="000000"/>
          <w:sz w:val="22"/>
        </w:rPr>
        <w:t>.</w:t>
      </w:r>
    </w:p>
    <w:p w:rsidR="00BB7422" w:rsidRDefault="00BB7422" w:rsidP="00BB7422">
      <w:pPr>
        <w:rPr>
          <w:b/>
          <w:sz w:val="24"/>
        </w:rPr>
      </w:pPr>
    </w:p>
    <w:p w:rsidR="00BB7422" w:rsidRPr="008A6F11" w:rsidRDefault="00BB7422" w:rsidP="00BB7422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BB7422" w:rsidRDefault="00BB7422" w:rsidP="00BB742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A36973" w:rsidRDefault="00A36973" w:rsidP="00A36973">
      <w:pPr>
        <w:widowControl/>
        <w:tabs>
          <w:tab w:val="left" w:pos="6645"/>
        </w:tabs>
        <w:spacing w:line="276" w:lineRule="auto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학과 선택을 준비하는 카이스트 모든 학생을 대상으로 합니다.</w:t>
      </w:r>
    </w:p>
    <w:p w:rsidR="00BB7422" w:rsidRPr="00A36973" w:rsidRDefault="00BB7422" w:rsidP="00BB7422">
      <w:pPr>
        <w:ind w:firstLineChars="100" w:firstLine="220"/>
        <w:rPr>
          <w:sz w:val="22"/>
        </w:rPr>
      </w:pPr>
    </w:p>
    <w:p w:rsidR="00BB7422" w:rsidRDefault="00BB7422" w:rsidP="00BB742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A36973" w:rsidRDefault="00A36973" w:rsidP="00A36973">
      <w:pPr>
        <w:widowControl/>
        <w:tabs>
          <w:tab w:val="left" w:pos="6645"/>
        </w:tabs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lastRenderedPageBreak/>
        <w:t>학과에서 공부하는 내용, 학과를 통해 얻을 수 있는 혜택과 같이 학과 선택에 있어서 필요한 중요 정보들을 전달할 것입니다. 정보를 요약한 브로셔를 따로 준비할 예정이며, 대면과 줌을 동시에 운영할 계획입니다.</w:t>
      </w:r>
      <w:r>
        <w:rPr>
          <w:color w:val="000000"/>
          <w:sz w:val="22"/>
        </w:rPr>
        <w:t xml:space="preserve"> </w:t>
      </w:r>
      <w:r>
        <w:rPr>
          <w:rFonts w:hint="eastAsia"/>
          <w:color w:val="000000"/>
          <w:sz w:val="22"/>
        </w:rPr>
        <w:t xml:space="preserve">또한, 퀴즈나 </w:t>
      </w:r>
      <w:proofErr w:type="spellStart"/>
      <w:r>
        <w:rPr>
          <w:rFonts w:hint="eastAsia"/>
          <w:color w:val="000000"/>
          <w:sz w:val="22"/>
        </w:rPr>
        <w:t>QnA</w:t>
      </w:r>
      <w:proofErr w:type="spellEnd"/>
      <w:r>
        <w:rPr>
          <w:rFonts w:hint="eastAsia"/>
          <w:color w:val="000000"/>
          <w:sz w:val="22"/>
        </w:rPr>
        <w:t xml:space="preserve"> 섹션도 준비하여 상품도 받으며 즐겁게 학생들이 참여하는 학과설명회를 준비할 예정입니다.</w:t>
      </w:r>
    </w:p>
    <w:p w:rsidR="00BB7422" w:rsidRPr="00A36973" w:rsidRDefault="00BB7422" w:rsidP="00BB7422">
      <w:pPr>
        <w:rPr>
          <w:sz w:val="22"/>
        </w:rPr>
      </w:pPr>
    </w:p>
    <w:p w:rsidR="00BB7422" w:rsidRDefault="00BB7422" w:rsidP="00BB7422">
      <w:pPr>
        <w:rPr>
          <w:sz w:val="22"/>
        </w:rPr>
      </w:pPr>
    </w:p>
    <w:p w:rsidR="00BB7422" w:rsidRPr="00DF71B3" w:rsidRDefault="00BB7422" w:rsidP="00BB7422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613"/>
        <w:gridCol w:w="2212"/>
      </w:tblGrid>
      <w:tr w:rsidR="00BB7422" w:rsidTr="00BB742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B7422" w:rsidRPr="00062781" w:rsidRDefault="00BB7422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6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B7422" w:rsidRPr="00062781" w:rsidRDefault="00BB7422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2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B7422" w:rsidRPr="00062781" w:rsidRDefault="00BB7422" w:rsidP="00BB742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36973" w:rsidTr="00BB7422">
        <w:tc>
          <w:tcPr>
            <w:tcW w:w="2912" w:type="dxa"/>
            <w:tcBorders>
              <w:top w:val="single" w:sz="4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10</w:t>
            </w:r>
          </w:p>
        </w:tc>
        <w:tc>
          <w:tcPr>
            <w:tcW w:w="3613" w:type="dxa"/>
            <w:tcBorders>
              <w:top w:val="single" w:sz="4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구체적인 계획 수립</w:t>
            </w:r>
          </w:p>
        </w:tc>
        <w:tc>
          <w:tcPr>
            <w:tcW w:w="2212" w:type="dxa"/>
            <w:tcBorders>
              <w:top w:val="single" w:sz="4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학과사무실과의 협업</w:t>
            </w:r>
          </w:p>
        </w:tc>
      </w:tr>
      <w:tr w:rsidR="00A36973" w:rsidTr="00BB7422">
        <w:tc>
          <w:tcPr>
            <w:tcW w:w="2912" w:type="dxa"/>
            <w:tcBorders>
              <w:bottom w:val="single" w:sz="12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11</w:t>
            </w:r>
          </w:p>
        </w:tc>
        <w:tc>
          <w:tcPr>
            <w:tcW w:w="3613" w:type="dxa"/>
            <w:tcBorders>
              <w:bottom w:val="single" w:sz="12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학과설명회 진행</w:t>
            </w:r>
          </w:p>
        </w:tc>
        <w:tc>
          <w:tcPr>
            <w:tcW w:w="2212" w:type="dxa"/>
            <w:tcBorders>
              <w:bottom w:val="single" w:sz="12" w:space="0" w:color="auto"/>
            </w:tcBorders>
          </w:tcPr>
          <w:p w:rsidR="00A36973" w:rsidRDefault="00A36973" w:rsidP="00A36973">
            <w:pPr>
              <w:jc w:val="center"/>
            </w:pPr>
            <w:r>
              <w:rPr>
                <w:rFonts w:hint="eastAsia"/>
              </w:rPr>
              <w:t>구체적인 일정 미정</w:t>
            </w:r>
          </w:p>
        </w:tc>
      </w:tr>
    </w:tbl>
    <w:p w:rsidR="00BB7422" w:rsidRDefault="00BB7422" w:rsidP="00BB7422"/>
    <w:p w:rsidR="00BB7422" w:rsidRDefault="00BB7422" w:rsidP="00BB7422"/>
    <w:p w:rsidR="00BB7422" w:rsidRDefault="00BB7422" w:rsidP="00BB7422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p w:rsidR="00C0095C" w:rsidRDefault="00FB55A3" w:rsidP="003D42B1">
      <w:pPr>
        <w:widowControl/>
        <w:wordWrap/>
        <w:autoSpaceDE/>
        <w:autoSpaceDN/>
      </w:pPr>
      <w:r>
        <w:rPr>
          <w:rFonts w:hint="eastAsia"/>
        </w:rPr>
        <w:t>학과 회계로 처리 예정</w:t>
      </w:r>
    </w:p>
    <w:p w:rsidR="00C0095C" w:rsidRDefault="00C0095C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C0095C" w:rsidRPr="009B1E15" w:rsidTr="00DD401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C0095C" w:rsidRPr="009B1E15" w:rsidRDefault="00C0095C" w:rsidP="00DD401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>
              <w:rPr>
                <w:b/>
                <w:color w:val="FFFFFF" w:themeColor="background1"/>
                <w:sz w:val="32"/>
              </w:rPr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C0095C" w:rsidRPr="009B1E15" w:rsidRDefault="00C0095C" w:rsidP="00DD401B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C0095C" w:rsidRPr="00C0095C" w:rsidRDefault="00C0095C" w:rsidP="00DD401B">
            <w:pPr>
              <w:rPr>
                <w:b/>
                <w:sz w:val="36"/>
                <w:szCs w:val="36"/>
              </w:rPr>
            </w:pPr>
            <w:r w:rsidRPr="00C0095C">
              <w:rPr>
                <w:rFonts w:hint="eastAsia"/>
                <w:b/>
                <w:sz w:val="36"/>
                <w:szCs w:val="36"/>
              </w:rPr>
              <w:t>O</w:t>
            </w:r>
            <w:r w:rsidRPr="00C0095C">
              <w:rPr>
                <w:b/>
                <w:sz w:val="36"/>
                <w:szCs w:val="36"/>
              </w:rPr>
              <w:t xml:space="preserve">TL </w:t>
            </w:r>
            <w:r w:rsidRPr="00C0095C">
              <w:rPr>
                <w:rFonts w:hint="eastAsia"/>
                <w:b/>
                <w:sz w:val="36"/>
                <w:szCs w:val="36"/>
              </w:rPr>
              <w:t>후기 이벤트</w:t>
            </w:r>
          </w:p>
        </w:tc>
      </w:tr>
    </w:tbl>
    <w:p w:rsidR="00C0095C" w:rsidRDefault="00C0095C" w:rsidP="00C0095C"/>
    <w:p w:rsidR="00C0095C" w:rsidRPr="0029157A" w:rsidRDefault="00C0095C" w:rsidP="00C0095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C0095C" w:rsidTr="00DD401B">
        <w:tc>
          <w:tcPr>
            <w:tcW w:w="226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C0095C" w:rsidRPr="00C0095C" w:rsidRDefault="00562AAE" w:rsidP="00DD401B">
            <w:pPr>
              <w:widowControl/>
              <w:tabs>
                <w:tab w:val="left" w:pos="6645"/>
              </w:tabs>
              <w:spacing w:line="360" w:lineRule="auto"/>
              <w:rPr>
                <w:sz w:val="22"/>
                <w:lang w:val="ko-KR"/>
              </w:rPr>
            </w:pPr>
            <w:r>
              <w:rPr>
                <w:sz w:val="22"/>
                <w:lang w:val="ko-KR"/>
              </w:rPr>
              <w:t>2022</w:t>
            </w:r>
            <w:r w:rsidR="00C0095C" w:rsidRPr="00037ABC">
              <w:rPr>
                <w:sz w:val="22"/>
                <w:lang w:val="ko-KR"/>
              </w:rPr>
              <w:t xml:space="preserve"> 가을학기, 202</w:t>
            </w:r>
            <w:r w:rsidR="00C0095C">
              <w:rPr>
                <w:sz w:val="22"/>
                <w:lang w:val="ko-KR"/>
              </w:rPr>
              <w:t>2</w:t>
            </w:r>
            <w:r w:rsidR="00C0095C" w:rsidRPr="00037ABC">
              <w:rPr>
                <w:sz w:val="22"/>
                <w:lang w:val="ko-KR"/>
              </w:rPr>
              <w:t xml:space="preserve"> 봄학기에 진행된 항공과 과목들에 대한 OTL 후기를 작성 후 제출하는 방식으로 진행할 예</w:t>
            </w:r>
            <w:r w:rsidR="00C0095C">
              <w:rPr>
                <w:rFonts w:hint="eastAsia"/>
                <w:sz w:val="22"/>
                <w:lang w:val="ko-KR"/>
              </w:rPr>
              <w:t>정</w:t>
            </w:r>
            <w:r w:rsidR="00C0095C" w:rsidRPr="00037ABC">
              <w:rPr>
                <w:sz w:val="22"/>
                <w:lang w:val="ko-KR"/>
              </w:rPr>
              <w:t xml:space="preserve">. OTL 후기 이벤트에 참여한 사람들 중에서 </w:t>
            </w:r>
            <w:proofErr w:type="spellStart"/>
            <w:r w:rsidR="00C0095C" w:rsidRPr="00037ABC">
              <w:rPr>
                <w:sz w:val="22"/>
                <w:lang w:val="ko-KR"/>
              </w:rPr>
              <w:t>n명을</w:t>
            </w:r>
            <w:proofErr w:type="spellEnd"/>
            <w:r w:rsidR="00C0095C" w:rsidRPr="00037ABC">
              <w:rPr>
                <w:sz w:val="22"/>
                <w:lang w:val="ko-KR"/>
              </w:rPr>
              <w:t xml:space="preserve"> 뽑고, 우수 </w:t>
            </w:r>
            <w:proofErr w:type="spellStart"/>
            <w:r w:rsidR="00C0095C" w:rsidRPr="00037ABC">
              <w:rPr>
                <w:sz w:val="22"/>
                <w:lang w:val="ko-KR"/>
              </w:rPr>
              <w:t>OTL후기도</w:t>
            </w:r>
            <w:proofErr w:type="spellEnd"/>
            <w:r w:rsidR="00C0095C" w:rsidRPr="00037ABC">
              <w:rPr>
                <w:sz w:val="22"/>
                <w:lang w:val="ko-KR"/>
              </w:rPr>
              <w:t xml:space="preserve"> </w:t>
            </w:r>
            <w:proofErr w:type="spellStart"/>
            <w:r w:rsidR="00C0095C" w:rsidRPr="00037ABC">
              <w:rPr>
                <w:sz w:val="22"/>
                <w:lang w:val="ko-KR"/>
              </w:rPr>
              <w:t>n명</w:t>
            </w:r>
            <w:proofErr w:type="spellEnd"/>
            <w:r w:rsidR="00C0095C" w:rsidRPr="00037ABC">
              <w:rPr>
                <w:sz w:val="22"/>
                <w:lang w:val="ko-KR"/>
              </w:rPr>
              <w:t xml:space="preserve"> 뽑아서 상품을 지급할 예정. (인원은 추후 회의를 통해 결정)</w:t>
            </w:r>
          </w:p>
        </w:tc>
      </w:tr>
      <w:tr w:rsidR="00C0095C" w:rsidTr="00DD401B">
        <w:tc>
          <w:tcPr>
            <w:tcW w:w="226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12</w:t>
            </w:r>
          </w:p>
        </w:tc>
      </w:tr>
      <w:tr w:rsidR="00C0095C" w:rsidTr="00DD401B">
        <w:tc>
          <w:tcPr>
            <w:tcW w:w="226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</w:t>
            </w: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.</w:t>
            </w:r>
            <w:r>
              <w:rPr>
                <w:sz w:val="22"/>
              </w:rPr>
              <w:t>12</w:t>
            </w:r>
          </w:p>
        </w:tc>
      </w:tr>
      <w:tr w:rsidR="00C0095C" w:rsidTr="00DD401B">
        <w:tc>
          <w:tcPr>
            <w:tcW w:w="226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C0095C" w:rsidRPr="00062781" w:rsidRDefault="00C16A68" w:rsidP="00DD401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>
              <w:rPr>
                <w:sz w:val="22"/>
              </w:rPr>
              <w:t>0,000</w:t>
            </w:r>
          </w:p>
        </w:tc>
      </w:tr>
      <w:tr w:rsidR="00C0095C" w:rsidTr="00DD401B">
        <w:tc>
          <w:tcPr>
            <w:tcW w:w="2263" w:type="dxa"/>
          </w:tcPr>
          <w:p w:rsidR="00C0095C" w:rsidRPr="00062781" w:rsidRDefault="00C0095C" w:rsidP="00DD401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C0095C" w:rsidRPr="00062781" w:rsidRDefault="006E0FDF" w:rsidP="00DD401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총무부/</w:t>
            </w:r>
            <w:proofErr w:type="spellStart"/>
            <w:r>
              <w:rPr>
                <w:rFonts w:hint="eastAsia"/>
                <w:sz w:val="22"/>
              </w:rPr>
              <w:t>백재웅</w:t>
            </w:r>
            <w:proofErr w:type="spellEnd"/>
          </w:p>
        </w:tc>
      </w:tr>
    </w:tbl>
    <w:p w:rsidR="00C0095C" w:rsidRDefault="00C0095C" w:rsidP="00C0095C"/>
    <w:p w:rsidR="00C0095C" w:rsidRDefault="00C0095C" w:rsidP="00C0095C"/>
    <w:p w:rsidR="00C0095C" w:rsidRDefault="00C0095C" w:rsidP="00C0095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2B632C" w:rsidRPr="002B632C" w:rsidRDefault="002B632C" w:rsidP="002B632C">
      <w:pPr>
        <w:ind w:firstLineChars="200" w:firstLine="440"/>
        <w:rPr>
          <w:color w:val="000000"/>
          <w:sz w:val="22"/>
        </w:rPr>
      </w:pPr>
      <w:r w:rsidRPr="002B632C">
        <w:rPr>
          <w:rFonts w:hint="eastAsia"/>
          <w:color w:val="000000"/>
          <w:sz w:val="22"/>
        </w:rPr>
        <w:t>항공우주공학과는</w:t>
      </w:r>
      <w:r w:rsidRPr="002B632C">
        <w:rPr>
          <w:color w:val="000000"/>
          <w:sz w:val="22"/>
        </w:rPr>
        <w:t xml:space="preserve"> 모든 학생이 학업 관련이나 교환학생 후기 등의 여러 자료를 공평하게 공유하기 위한 드라이브 사업을 진행한다.</w:t>
      </w:r>
    </w:p>
    <w:p w:rsidR="00C0095C" w:rsidRPr="002B632C" w:rsidRDefault="002B632C" w:rsidP="002B632C">
      <w:pPr>
        <w:ind w:firstLineChars="200" w:firstLine="440"/>
        <w:rPr>
          <w:b/>
          <w:sz w:val="24"/>
        </w:rPr>
      </w:pPr>
      <w:r w:rsidRPr="002B632C">
        <w:rPr>
          <w:rFonts w:hint="eastAsia"/>
          <w:color w:val="000000"/>
          <w:sz w:val="22"/>
        </w:rPr>
        <w:t>또한</w:t>
      </w:r>
      <w:r w:rsidRPr="002B632C">
        <w:rPr>
          <w:color w:val="000000"/>
          <w:sz w:val="22"/>
        </w:rPr>
        <w:t xml:space="preserve"> OTL에 항공과 전공 과목에 대한 후기가 부실하거나 아예 없는 것들이 대다수이기 때문에 항공과 과목을 수강신청 하고자 하는 학생들이 신청을 할 때 정보를 얻지 못하는 경우가 많다. 이러한 문제점을 개선하기 위해 2018년부터 OTL 과목 후기 이벤트를 진행하고 있다.</w:t>
      </w:r>
    </w:p>
    <w:p w:rsidR="00C0095C" w:rsidRPr="008A6F11" w:rsidRDefault="00C0095C" w:rsidP="00C0095C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C0095C" w:rsidRDefault="00C0095C" w:rsidP="00C0095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8B214E" w:rsidRDefault="008B214E" w:rsidP="008B214E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생회비를 지불한 항공우주공학과 주,</w:t>
      </w:r>
      <w:r>
        <w:rPr>
          <w:sz w:val="22"/>
        </w:rPr>
        <w:t xml:space="preserve"> </w:t>
      </w:r>
      <w:r>
        <w:rPr>
          <w:rFonts w:hint="eastAsia"/>
          <w:sz w:val="22"/>
        </w:rPr>
        <w:t>복수,</w:t>
      </w:r>
      <w:r>
        <w:rPr>
          <w:sz w:val="22"/>
        </w:rPr>
        <w:t xml:space="preserve"> </w:t>
      </w:r>
      <w:r>
        <w:rPr>
          <w:rFonts w:hint="eastAsia"/>
          <w:sz w:val="22"/>
        </w:rPr>
        <w:t>부전공 대상</w:t>
      </w:r>
    </w:p>
    <w:p w:rsidR="00C0095C" w:rsidRPr="008B214E" w:rsidRDefault="00C0095C" w:rsidP="00C0095C">
      <w:pPr>
        <w:ind w:firstLineChars="100" w:firstLine="220"/>
        <w:rPr>
          <w:sz w:val="22"/>
        </w:rPr>
      </w:pPr>
    </w:p>
    <w:p w:rsidR="00C0095C" w:rsidRDefault="00C0095C" w:rsidP="00C0095C">
      <w:pPr>
        <w:ind w:firstLineChars="100" w:firstLine="220"/>
        <w:rPr>
          <w:sz w:val="22"/>
        </w:rPr>
      </w:pPr>
      <w:r>
        <w:rPr>
          <w:rFonts w:hint="eastAsia"/>
          <w:sz w:val="22"/>
        </w:rPr>
        <w:lastRenderedPageBreak/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C0095C" w:rsidRPr="002B632C" w:rsidRDefault="002B632C" w:rsidP="002B632C">
      <w:pPr>
        <w:ind w:firstLine="220"/>
        <w:rPr>
          <w:sz w:val="22"/>
        </w:rPr>
      </w:pPr>
      <w:r w:rsidRPr="002B632C">
        <w:rPr>
          <w:color w:val="000000"/>
          <w:sz w:val="22"/>
        </w:rPr>
        <w:t>OTL에 후기를 쓴 이후에 이를 SNS를 통해서 인증한다. 이후 인증한 사람들 중에서 추첨해서 상품을 지급하는 방식으로 지급한다.</w:t>
      </w:r>
    </w:p>
    <w:p w:rsidR="00C0095C" w:rsidRDefault="00C0095C" w:rsidP="00C0095C">
      <w:pPr>
        <w:rPr>
          <w:sz w:val="22"/>
        </w:rPr>
      </w:pPr>
    </w:p>
    <w:p w:rsidR="00C0095C" w:rsidRPr="00DF71B3" w:rsidRDefault="00C0095C" w:rsidP="00C0095C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613"/>
        <w:gridCol w:w="2212"/>
      </w:tblGrid>
      <w:tr w:rsidR="00C0095C" w:rsidTr="00DD401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0095C" w:rsidRPr="00062781" w:rsidRDefault="00C0095C" w:rsidP="00DD401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6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0095C" w:rsidRPr="00062781" w:rsidRDefault="00C0095C" w:rsidP="00DD401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2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0095C" w:rsidRPr="00062781" w:rsidRDefault="00C0095C" w:rsidP="00DD401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C6474" w:rsidTr="00DD401B">
        <w:tc>
          <w:tcPr>
            <w:tcW w:w="2912" w:type="dxa"/>
            <w:tcBorders>
              <w:top w:val="single" w:sz="4" w:space="0" w:color="auto"/>
            </w:tcBorders>
          </w:tcPr>
          <w:p w:rsidR="00AC6474" w:rsidRDefault="00AC6474" w:rsidP="00AC6474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1</w:t>
            </w:r>
            <w:r>
              <w:t>2</w:t>
            </w:r>
          </w:p>
        </w:tc>
        <w:tc>
          <w:tcPr>
            <w:tcW w:w="3613" w:type="dxa"/>
            <w:tcBorders>
              <w:top w:val="single" w:sz="4" w:space="0" w:color="auto"/>
            </w:tcBorders>
          </w:tcPr>
          <w:p w:rsidR="00AC6474" w:rsidRPr="006161A6" w:rsidRDefault="00AC6474" w:rsidP="00AC6474">
            <w:pPr>
              <w:ind w:left="200" w:hangingChars="100" w:hanging="200"/>
              <w:jc w:val="center"/>
            </w:pPr>
            <w:r>
              <w:rPr>
                <w:rFonts w:hint="eastAsia"/>
              </w:rPr>
              <w:t>O</w:t>
            </w:r>
            <w:r>
              <w:t xml:space="preserve">TL </w:t>
            </w:r>
            <w:r>
              <w:rPr>
                <w:rFonts w:hint="eastAsia"/>
              </w:rPr>
              <w:t>후기 이벤트 진행</w:t>
            </w:r>
          </w:p>
        </w:tc>
        <w:tc>
          <w:tcPr>
            <w:tcW w:w="2212" w:type="dxa"/>
            <w:tcBorders>
              <w:top w:val="single" w:sz="4" w:space="0" w:color="auto"/>
            </w:tcBorders>
          </w:tcPr>
          <w:p w:rsidR="00AC6474" w:rsidRPr="008A333D" w:rsidRDefault="00AC6474" w:rsidP="00AC6474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구체적 일정 미정</w:t>
            </w:r>
          </w:p>
        </w:tc>
      </w:tr>
      <w:tr w:rsidR="00AC6474" w:rsidTr="00DD401B">
        <w:tc>
          <w:tcPr>
            <w:tcW w:w="2912" w:type="dxa"/>
            <w:tcBorders>
              <w:bottom w:val="single" w:sz="12" w:space="0" w:color="auto"/>
            </w:tcBorders>
          </w:tcPr>
          <w:p w:rsidR="00AC6474" w:rsidRDefault="00AC6474" w:rsidP="00AC6474">
            <w:pPr>
              <w:jc w:val="center"/>
            </w:pPr>
            <w:r>
              <w:rPr>
                <w:rFonts w:hint="eastAsia"/>
              </w:rPr>
              <w:t>202</w:t>
            </w:r>
            <w:r>
              <w:t>2</w:t>
            </w:r>
            <w:r>
              <w:rPr>
                <w:rFonts w:hint="eastAsia"/>
              </w:rPr>
              <w:t>.1</w:t>
            </w:r>
            <w:r>
              <w:t>2</w:t>
            </w:r>
          </w:p>
        </w:tc>
        <w:tc>
          <w:tcPr>
            <w:tcW w:w="3613" w:type="dxa"/>
            <w:tcBorders>
              <w:bottom w:val="single" w:sz="12" w:space="0" w:color="auto"/>
            </w:tcBorders>
          </w:tcPr>
          <w:p w:rsidR="00AC6474" w:rsidRDefault="00AC6474" w:rsidP="00AC6474">
            <w:pPr>
              <w:jc w:val="center"/>
            </w:pPr>
            <w:r>
              <w:rPr>
                <w:rFonts w:hint="eastAsia"/>
              </w:rPr>
              <w:t>상품 전달</w:t>
            </w:r>
          </w:p>
        </w:tc>
        <w:tc>
          <w:tcPr>
            <w:tcW w:w="2212" w:type="dxa"/>
            <w:tcBorders>
              <w:bottom w:val="single" w:sz="12" w:space="0" w:color="auto"/>
            </w:tcBorders>
          </w:tcPr>
          <w:p w:rsidR="00AC6474" w:rsidRPr="0000214E" w:rsidRDefault="00AC6474" w:rsidP="00AC6474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구체적 일정 미정</w:t>
            </w:r>
          </w:p>
        </w:tc>
      </w:tr>
    </w:tbl>
    <w:p w:rsidR="00C0095C" w:rsidRDefault="00C0095C" w:rsidP="00C0095C"/>
    <w:p w:rsidR="00C0095C" w:rsidRDefault="00C0095C" w:rsidP="00C0095C"/>
    <w:p w:rsidR="00C0095C" w:rsidRDefault="00C0095C" w:rsidP="00C0095C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1002"/>
        <w:gridCol w:w="491"/>
        <w:gridCol w:w="1950"/>
        <w:gridCol w:w="491"/>
        <w:gridCol w:w="1892"/>
        <w:gridCol w:w="1392"/>
        <w:gridCol w:w="491"/>
        <w:gridCol w:w="491"/>
      </w:tblGrid>
      <w:tr w:rsidR="00C0095C" w:rsidRPr="00626527" w:rsidTr="00A537B9">
        <w:trPr>
          <w:trHeight w:val="315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C0095C" w:rsidRPr="00626527" w:rsidTr="00A537B9">
        <w:trPr>
          <w:trHeight w:val="315"/>
        </w:trPr>
        <w:tc>
          <w:tcPr>
            <w:tcW w:w="8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95C" w:rsidRPr="00626527" w:rsidRDefault="00A537B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드라이브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95C" w:rsidRPr="00626527" w:rsidRDefault="00A537B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드라이브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Default="007C5C4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A537B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O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TL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우수 후기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08638A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 w:rsidR="00A537B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537B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A537B9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A537B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C0095C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C0095C" w:rsidRPr="00626527" w:rsidTr="00A537B9">
        <w:trPr>
          <w:trHeight w:val="315"/>
        </w:trPr>
        <w:tc>
          <w:tcPr>
            <w:tcW w:w="8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537B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A537B9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A537B9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="00C0095C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C0095C" w:rsidRPr="00626527" w:rsidRDefault="00C0095C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  <w:tr w:rsidR="00873138" w:rsidRPr="00626527" w:rsidTr="00A537B9">
        <w:trPr>
          <w:trHeight w:val="315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DD401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 w:rsidP="003D42B1">
      <w:pPr>
        <w:widowControl/>
        <w:wordWrap/>
        <w:autoSpaceDE/>
        <w:autoSpaceDN/>
      </w:pPr>
    </w:p>
    <w:p w:rsidR="00873138" w:rsidRDefault="00873138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73138" w:rsidRPr="009B1E15" w:rsidTr="005D2FFE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73138" w:rsidRPr="009B1E15" w:rsidRDefault="00873138" w:rsidP="005D2FFE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lastRenderedPageBreak/>
              <w:br w:type="page"/>
            </w:r>
            <w:r>
              <w:rPr>
                <w:b/>
                <w:color w:val="FFFFFF" w:themeColor="background1"/>
                <w:sz w:val="32"/>
              </w:rPr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873138" w:rsidRPr="009B1E15" w:rsidRDefault="00873138" w:rsidP="005D2FFE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73138" w:rsidRPr="00C0095C" w:rsidRDefault="00873138" w:rsidP="005D2FFE">
            <w:pPr>
              <w:rPr>
                <w:b/>
                <w:sz w:val="36"/>
                <w:szCs w:val="36"/>
              </w:rPr>
            </w:pPr>
            <w:r>
              <w:rPr>
                <w:rFonts w:hint="eastAsia"/>
                <w:b/>
                <w:sz w:val="36"/>
                <w:szCs w:val="36"/>
              </w:rPr>
              <w:t>개강 총회</w:t>
            </w:r>
          </w:p>
        </w:tc>
      </w:tr>
    </w:tbl>
    <w:p w:rsidR="00873138" w:rsidRDefault="00873138" w:rsidP="00873138"/>
    <w:p w:rsidR="00873138" w:rsidRPr="0029157A" w:rsidRDefault="00873138" w:rsidP="00873138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73138" w:rsidTr="005D2FFE">
        <w:tc>
          <w:tcPr>
            <w:tcW w:w="2263" w:type="dxa"/>
          </w:tcPr>
          <w:p w:rsidR="00873138" w:rsidRPr="00062781" w:rsidRDefault="00873138" w:rsidP="005D2FF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73138" w:rsidRPr="00C0095C" w:rsidRDefault="00873138" w:rsidP="005D2FFE">
            <w:pPr>
              <w:widowControl/>
              <w:tabs>
                <w:tab w:val="left" w:pos="6645"/>
              </w:tabs>
              <w:spacing w:line="360" w:lineRule="auto"/>
              <w:rPr>
                <w:sz w:val="22"/>
                <w:lang w:val="ko-KR"/>
              </w:rPr>
            </w:pPr>
            <w:r>
              <w:rPr>
                <w:rFonts w:hint="eastAsia"/>
                <w:sz w:val="22"/>
                <w:lang w:val="ko-KR"/>
              </w:rPr>
              <w:t>개강 근처에 식사를 통해서 새 학기를 시작함</w:t>
            </w:r>
          </w:p>
        </w:tc>
      </w:tr>
      <w:tr w:rsidR="00873138" w:rsidTr="005D2FFE">
        <w:tc>
          <w:tcPr>
            <w:tcW w:w="2263" w:type="dxa"/>
          </w:tcPr>
          <w:p w:rsidR="00873138" w:rsidRPr="00062781" w:rsidRDefault="00873138" w:rsidP="005D2FF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73138" w:rsidRPr="00062781" w:rsidRDefault="00D66193" w:rsidP="005D2FF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미정</w:t>
            </w:r>
          </w:p>
        </w:tc>
      </w:tr>
      <w:tr w:rsidR="00873138" w:rsidTr="005D2FFE">
        <w:tc>
          <w:tcPr>
            <w:tcW w:w="2263" w:type="dxa"/>
          </w:tcPr>
          <w:p w:rsidR="00873138" w:rsidRPr="00062781" w:rsidRDefault="00873138" w:rsidP="005D2FF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73138" w:rsidRPr="00062781" w:rsidRDefault="00D66193" w:rsidP="005D2FF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미정</w:t>
            </w:r>
          </w:p>
        </w:tc>
      </w:tr>
      <w:tr w:rsidR="00873138" w:rsidTr="005D2FFE">
        <w:tc>
          <w:tcPr>
            <w:tcW w:w="2263" w:type="dxa"/>
          </w:tcPr>
          <w:p w:rsidR="00873138" w:rsidRPr="00062781" w:rsidRDefault="00873138" w:rsidP="005D2FF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 xml:space="preserve">사업 </w:t>
            </w:r>
            <w:r>
              <w:rPr>
                <w:rFonts w:hint="eastAsia"/>
                <w:sz w:val="22"/>
              </w:rPr>
              <w:t>예</w:t>
            </w:r>
            <w:r w:rsidRPr="00062781">
              <w:rPr>
                <w:rFonts w:hint="eastAsia"/>
                <w:sz w:val="22"/>
              </w:rPr>
              <w:t>산</w:t>
            </w:r>
          </w:p>
        </w:tc>
        <w:tc>
          <w:tcPr>
            <w:tcW w:w="6753" w:type="dxa"/>
          </w:tcPr>
          <w:p w:rsidR="00873138" w:rsidRPr="00062781" w:rsidRDefault="00823D3A" w:rsidP="005D2FF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0</w:t>
            </w:r>
          </w:p>
        </w:tc>
      </w:tr>
      <w:tr w:rsidR="00873138" w:rsidTr="005D2FFE">
        <w:tc>
          <w:tcPr>
            <w:tcW w:w="2263" w:type="dxa"/>
          </w:tcPr>
          <w:p w:rsidR="00873138" w:rsidRPr="00062781" w:rsidRDefault="00873138" w:rsidP="005D2FFE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73138" w:rsidRPr="00062781" w:rsidRDefault="00823D3A" w:rsidP="005D2FFE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없음/김민성</w:t>
            </w:r>
          </w:p>
        </w:tc>
      </w:tr>
    </w:tbl>
    <w:p w:rsidR="00873138" w:rsidRDefault="00873138" w:rsidP="00873138"/>
    <w:p w:rsidR="00873138" w:rsidRDefault="00873138" w:rsidP="00873138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사업 추진 목적</w:t>
      </w:r>
    </w:p>
    <w:p w:rsidR="00873138" w:rsidRPr="00873138" w:rsidRDefault="00873138" w:rsidP="00873138">
      <w:pPr>
        <w:ind w:firstLineChars="200" w:firstLine="440"/>
        <w:rPr>
          <w:sz w:val="22"/>
        </w:rPr>
      </w:pPr>
      <w:r w:rsidRPr="00873138">
        <w:rPr>
          <w:rFonts w:hint="eastAsia"/>
          <w:sz w:val="22"/>
        </w:rPr>
        <w:t>힘찬 새로운 학기를 시작하기 위한 목적입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서로 안부를 묻고 다시 친목을 시작하기 </w:t>
      </w:r>
      <w:proofErr w:type="spellStart"/>
      <w:r>
        <w:rPr>
          <w:rFonts w:hint="eastAsia"/>
          <w:sz w:val="22"/>
        </w:rPr>
        <w:t>위함이기도</w:t>
      </w:r>
      <w:proofErr w:type="spellEnd"/>
      <w:r>
        <w:rPr>
          <w:rFonts w:hint="eastAsia"/>
          <w:sz w:val="22"/>
        </w:rPr>
        <w:t xml:space="preserve"> 합니다.</w:t>
      </w:r>
    </w:p>
    <w:p w:rsidR="00873138" w:rsidRPr="008A6F11" w:rsidRDefault="00873138" w:rsidP="00873138">
      <w:pPr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계획</w:t>
      </w:r>
    </w:p>
    <w:p w:rsidR="00873138" w:rsidRDefault="00873138" w:rsidP="00873138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>
        <w:rPr>
          <w:rFonts w:hint="eastAsia"/>
          <w:sz w:val="22"/>
        </w:rPr>
        <w:t>사업 수혜 대상자</w:t>
      </w:r>
    </w:p>
    <w:p w:rsidR="00873138" w:rsidRDefault="00873138" w:rsidP="00873138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6212"/>
        </w:tabs>
        <w:spacing w:line="276" w:lineRule="auto"/>
        <w:ind w:firstLineChars="100" w:firstLine="22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항공우주공학과 학부생</w:t>
      </w:r>
    </w:p>
    <w:p w:rsidR="00873138" w:rsidRPr="00A36973" w:rsidRDefault="00873138" w:rsidP="00873138">
      <w:pPr>
        <w:ind w:firstLineChars="100" w:firstLine="220"/>
        <w:rPr>
          <w:sz w:val="22"/>
        </w:rPr>
      </w:pPr>
    </w:p>
    <w:p w:rsidR="00873138" w:rsidRDefault="00873138" w:rsidP="0087313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2)</w:t>
      </w:r>
      <w:r>
        <w:rPr>
          <w:sz w:val="22"/>
        </w:rPr>
        <w:t xml:space="preserve"> </w:t>
      </w:r>
      <w:r>
        <w:rPr>
          <w:rFonts w:hint="eastAsia"/>
          <w:sz w:val="22"/>
        </w:rPr>
        <w:t>세부 사업 내용</w:t>
      </w:r>
    </w:p>
    <w:p w:rsidR="00873138" w:rsidRPr="002B632C" w:rsidRDefault="001F0D35" w:rsidP="00873138">
      <w:pPr>
        <w:ind w:firstLine="220"/>
        <w:rPr>
          <w:sz w:val="22"/>
        </w:rPr>
      </w:pPr>
      <w:proofErr w:type="spellStart"/>
      <w:r>
        <w:rPr>
          <w:rFonts w:hint="eastAsia"/>
          <w:sz w:val="22"/>
        </w:rPr>
        <w:t>과비와</w:t>
      </w:r>
      <w:proofErr w:type="spellEnd"/>
      <w:r>
        <w:rPr>
          <w:rFonts w:hint="eastAsia"/>
          <w:sz w:val="22"/>
        </w:rPr>
        <w:t xml:space="preserve"> 참가비를 통해서 개강총회를 진행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강의실에서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식사 </w:t>
      </w:r>
      <w:r>
        <w:rPr>
          <w:sz w:val="22"/>
        </w:rPr>
        <w:t xml:space="preserve">or </w:t>
      </w:r>
      <w:r>
        <w:rPr>
          <w:rFonts w:hint="eastAsia"/>
          <w:sz w:val="22"/>
        </w:rPr>
        <w:t>식당 예약해서 식사를 진행할 계획이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로나가 심하면 나누어서 조별로 식사할 계획이다.</w:t>
      </w:r>
    </w:p>
    <w:p w:rsidR="00873138" w:rsidRDefault="00873138" w:rsidP="00873138">
      <w:pPr>
        <w:rPr>
          <w:sz w:val="22"/>
        </w:rPr>
      </w:pPr>
    </w:p>
    <w:p w:rsidR="00873138" w:rsidRPr="00DF71B3" w:rsidRDefault="00873138" w:rsidP="00873138">
      <w:pPr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상 타임라인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613"/>
        <w:gridCol w:w="2212"/>
      </w:tblGrid>
      <w:tr w:rsidR="00873138" w:rsidTr="005D2FFE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73138" w:rsidRPr="00062781" w:rsidRDefault="00873138" w:rsidP="005D2FF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6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73138" w:rsidRPr="00062781" w:rsidRDefault="00873138" w:rsidP="005D2FF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2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73138" w:rsidRPr="00062781" w:rsidRDefault="00873138" w:rsidP="005D2FFE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73138" w:rsidTr="005D2FFE">
        <w:tc>
          <w:tcPr>
            <w:tcW w:w="2912" w:type="dxa"/>
            <w:tcBorders>
              <w:top w:val="single" w:sz="4" w:space="0" w:color="auto"/>
            </w:tcBorders>
          </w:tcPr>
          <w:p w:rsidR="00873138" w:rsidRDefault="001F0D35" w:rsidP="005D2FFE">
            <w:pPr>
              <w:jc w:val="center"/>
            </w:pPr>
            <w:r>
              <w:rPr>
                <w:rFonts w:hint="eastAsia"/>
              </w:rPr>
              <w:t>2</w:t>
            </w:r>
            <w:r>
              <w:t>022.9</w:t>
            </w:r>
          </w:p>
        </w:tc>
        <w:tc>
          <w:tcPr>
            <w:tcW w:w="3613" w:type="dxa"/>
            <w:tcBorders>
              <w:top w:val="single" w:sz="4" w:space="0" w:color="auto"/>
            </w:tcBorders>
          </w:tcPr>
          <w:p w:rsidR="00873138" w:rsidRPr="006161A6" w:rsidRDefault="001F0D35" w:rsidP="005D2FFE">
            <w:pPr>
              <w:ind w:left="200" w:hangingChars="100" w:hanging="200"/>
              <w:jc w:val="center"/>
            </w:pPr>
            <w:r>
              <w:rPr>
                <w:rFonts w:hint="eastAsia"/>
              </w:rPr>
              <w:t>방식 결정</w:t>
            </w:r>
          </w:p>
        </w:tc>
        <w:tc>
          <w:tcPr>
            <w:tcW w:w="2212" w:type="dxa"/>
            <w:tcBorders>
              <w:top w:val="single" w:sz="4" w:space="0" w:color="auto"/>
            </w:tcBorders>
          </w:tcPr>
          <w:p w:rsidR="00873138" w:rsidRPr="008A333D" w:rsidRDefault="00873138" w:rsidP="005D2FFE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일정 미정</w:t>
            </w:r>
          </w:p>
        </w:tc>
      </w:tr>
      <w:tr w:rsidR="00873138" w:rsidTr="005D2FFE">
        <w:tc>
          <w:tcPr>
            <w:tcW w:w="2912" w:type="dxa"/>
            <w:tcBorders>
              <w:bottom w:val="single" w:sz="12" w:space="0" w:color="auto"/>
            </w:tcBorders>
          </w:tcPr>
          <w:p w:rsidR="00873138" w:rsidRDefault="001F0D35" w:rsidP="005D2FFE">
            <w:pPr>
              <w:jc w:val="center"/>
            </w:pPr>
            <w:r>
              <w:rPr>
                <w:rFonts w:hint="eastAsia"/>
              </w:rPr>
              <w:t>2</w:t>
            </w:r>
            <w:r>
              <w:t>022.9</w:t>
            </w:r>
          </w:p>
        </w:tc>
        <w:tc>
          <w:tcPr>
            <w:tcW w:w="3613" w:type="dxa"/>
            <w:tcBorders>
              <w:bottom w:val="single" w:sz="12" w:space="0" w:color="auto"/>
            </w:tcBorders>
          </w:tcPr>
          <w:p w:rsidR="00873138" w:rsidRDefault="001F0D35" w:rsidP="005D2FFE">
            <w:pPr>
              <w:jc w:val="center"/>
            </w:pPr>
            <w:r>
              <w:rPr>
                <w:rFonts w:hint="eastAsia"/>
              </w:rPr>
              <w:t>진행</w:t>
            </w:r>
          </w:p>
        </w:tc>
        <w:tc>
          <w:tcPr>
            <w:tcW w:w="2212" w:type="dxa"/>
            <w:tcBorders>
              <w:bottom w:val="single" w:sz="12" w:space="0" w:color="auto"/>
            </w:tcBorders>
          </w:tcPr>
          <w:p w:rsidR="00873138" w:rsidRPr="0000214E" w:rsidRDefault="00873138" w:rsidP="005D2FFE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일정 미정</w:t>
            </w:r>
          </w:p>
        </w:tc>
      </w:tr>
    </w:tbl>
    <w:p w:rsidR="00873138" w:rsidRDefault="00873138" w:rsidP="00873138"/>
    <w:p w:rsidR="00873138" w:rsidRDefault="00873138" w:rsidP="00873138"/>
    <w:p w:rsidR="00873138" w:rsidRDefault="00873138" w:rsidP="00873138">
      <w:pPr>
        <w:rPr>
          <w:b/>
          <w:sz w:val="24"/>
        </w:rPr>
      </w:pPr>
      <w:r>
        <w:rPr>
          <w:rFonts w:hint="eastAsia"/>
          <w:b/>
          <w:sz w:val="24"/>
        </w:rPr>
        <w:t>5</w:t>
      </w:r>
      <w:r w:rsidRPr="00062781">
        <w:rPr>
          <w:rFonts w:hint="eastAsia"/>
          <w:b/>
          <w:sz w:val="24"/>
        </w:rPr>
        <w:t>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 xml:space="preserve">사업 </w:t>
      </w:r>
      <w:r>
        <w:rPr>
          <w:rFonts w:hint="eastAsia"/>
          <w:b/>
          <w:sz w:val="24"/>
        </w:rPr>
        <w:t>예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1"/>
        <w:gridCol w:w="1003"/>
        <w:gridCol w:w="784"/>
        <w:gridCol w:w="1012"/>
        <w:gridCol w:w="557"/>
        <w:gridCol w:w="2149"/>
        <w:gridCol w:w="1580"/>
        <w:gridCol w:w="557"/>
        <w:gridCol w:w="557"/>
      </w:tblGrid>
      <w:tr w:rsidR="00873138" w:rsidRPr="00626527" w:rsidTr="005D2FFE">
        <w:trPr>
          <w:trHeight w:val="315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전년도 </w:t>
            </w: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동분기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proofErr w:type="spellStart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당해년도</w:t>
            </w:r>
            <w:proofErr w:type="spellEnd"/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 xml:space="preserve"> 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873138" w:rsidRPr="00626527" w:rsidTr="005D2FFE">
        <w:trPr>
          <w:trHeight w:val="315"/>
        </w:trPr>
        <w:tc>
          <w:tcPr>
            <w:tcW w:w="8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 xml:space="preserve">행사 기획 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TF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개강 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proofErr w:type="spellStart"/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0D35" w:rsidRPr="00626527" w:rsidTr="005D2FFE">
        <w:trPr>
          <w:trHeight w:val="315"/>
        </w:trPr>
        <w:tc>
          <w:tcPr>
            <w:tcW w:w="8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D35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D35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Default="008F063A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식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F0D35" w:rsidRPr="00626527" w:rsidRDefault="001F0D35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1F0D35" w:rsidRPr="00626527" w:rsidTr="005D2FFE">
        <w:trPr>
          <w:trHeight w:val="315"/>
        </w:trPr>
        <w:tc>
          <w:tcPr>
            <w:tcW w:w="8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136ED7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36ED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873138" w:rsidRPr="00626527" w:rsidRDefault="00873138" w:rsidP="005D2FFE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:rsidR="00546E5E" w:rsidRDefault="00546E5E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BB742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BB7422">
            <w:pPr>
              <w:widowControl/>
              <w:jc w:val="center"/>
              <w:rPr>
                <w:b/>
                <w:sz w:val="40"/>
                <w:szCs w:val="36"/>
              </w:rPr>
            </w:pPr>
            <w:proofErr w:type="spellStart"/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proofErr w:type="spellEnd"/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proofErr w:type="spellStart"/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</w:t>
            </w:r>
            <w:proofErr w:type="spellEnd"/>
            <w:r>
              <w:rPr>
                <w:rFonts w:hint="eastAsia"/>
                <w:b/>
                <w:sz w:val="40"/>
                <w:szCs w:val="36"/>
              </w:rPr>
              <w:t xml:space="preserve"> 학생회 운영</w:t>
            </w:r>
            <w:r w:rsidR="00F3384D">
              <w:rPr>
                <w:rFonts w:hint="eastAsia"/>
                <w:b/>
                <w:sz w:val="40"/>
                <w:szCs w:val="36"/>
              </w:rPr>
              <w:t>계획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:rsidR="00C1120B" w:rsidRDefault="00C1120B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BA505A" w:rsidRPr="00062781" w:rsidTr="00DD401B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BA505A" w:rsidRPr="00062781" w:rsidTr="00DD401B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bookmarkStart w:id="2" w:name="_Hlk112179734"/>
            <w:r>
              <w:rPr>
                <w:rFonts w:hint="eastAsia"/>
              </w:rPr>
              <w:t>김민성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BA505A" w:rsidRPr="00062781" w:rsidRDefault="00BA505A" w:rsidP="00DD401B">
            <w:pPr>
              <w:jc w:val="center"/>
            </w:pPr>
            <w:proofErr w:type="gramStart"/>
            <w:r>
              <w:rPr>
                <w:rFonts w:hint="eastAsia"/>
              </w:rPr>
              <w:t xml:space="preserve">제 </w:t>
            </w:r>
            <w:r>
              <w:t>2</w:t>
            </w:r>
            <w:proofErr w:type="gramEnd"/>
            <w:r>
              <w:rPr>
                <w:rFonts w:hint="eastAsia"/>
              </w:rPr>
              <w:t xml:space="preserve">절 </w:t>
            </w:r>
            <w:r>
              <w:t>1</w:t>
            </w:r>
            <w:r>
              <w:rPr>
                <w:rFonts w:hint="eastAsia"/>
              </w:rPr>
              <w:t xml:space="preserve">6조 </w:t>
            </w:r>
            <w:r>
              <w:t>2</w:t>
            </w:r>
            <w:r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양승은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김준서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0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백재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287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성진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310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윤태웅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8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tr w:rsidR="00BA505A" w:rsidRPr="00062781" w:rsidTr="00DD401B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임재민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55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운영위원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BA505A" w:rsidRDefault="00BA505A" w:rsidP="00DD401B">
            <w:pPr>
              <w:jc w:val="center"/>
            </w:pPr>
            <w:proofErr w:type="gramStart"/>
            <w:r w:rsidRPr="00AB2353">
              <w:rPr>
                <w:rFonts w:hint="eastAsia"/>
              </w:rPr>
              <w:t xml:space="preserve">제 </w:t>
            </w:r>
            <w:r w:rsidRPr="00AB2353">
              <w:t>2</w:t>
            </w:r>
            <w:proofErr w:type="gramEnd"/>
            <w:r w:rsidRPr="00AB2353">
              <w:rPr>
                <w:rFonts w:hint="eastAsia"/>
              </w:rPr>
              <w:t xml:space="preserve">절 </w:t>
            </w:r>
            <w:r w:rsidRPr="00AB2353">
              <w:t>16</w:t>
            </w:r>
            <w:r w:rsidRPr="00AB2353">
              <w:rPr>
                <w:rFonts w:hint="eastAsia"/>
              </w:rPr>
              <w:t xml:space="preserve">조 </w:t>
            </w:r>
            <w:r w:rsidRPr="00AB2353">
              <w:t>1</w:t>
            </w:r>
            <w:r w:rsidRPr="00AB2353">
              <w:rPr>
                <w:rFonts w:hint="eastAsia"/>
              </w:rPr>
              <w:t>항</w:t>
            </w:r>
          </w:p>
        </w:tc>
      </w:tr>
      <w:bookmarkEnd w:id="2"/>
    </w:tbl>
    <w:p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BA505A" w:rsidRPr="00062781" w:rsidTr="00DD401B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BA505A" w:rsidRPr="00062781" w:rsidRDefault="00BA505A" w:rsidP="00DD401B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BA505A" w:rsidRPr="00062781" w:rsidTr="00DD401B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김민성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총괄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BA505A" w:rsidRPr="00062781" w:rsidRDefault="00BA505A" w:rsidP="00DD401B">
            <w:r>
              <w:rPr>
                <w:rFonts w:hint="eastAsia"/>
              </w:rPr>
              <w:t>비상대책위원장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양승은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373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proofErr w:type="spellStart"/>
            <w:r>
              <w:rPr>
                <w:rFonts w:hint="eastAsia"/>
              </w:rPr>
              <w:t>부총괄</w:t>
            </w:r>
            <w:proofErr w:type="spellEnd"/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부 비상대책위원장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김준서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00152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총무부</w:t>
            </w:r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총무부장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윤이습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0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기획부원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백재웅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287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총무부</w:t>
            </w:r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총무부원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proofErr w:type="spellStart"/>
            <w:r>
              <w:rPr>
                <w:rFonts w:hint="eastAsia"/>
              </w:rPr>
              <w:t>성진원</w:t>
            </w:r>
            <w:proofErr w:type="spellEnd"/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310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기획부원</w:t>
            </w:r>
          </w:p>
        </w:tc>
      </w:tr>
      <w:tr w:rsidR="00BA505A" w:rsidRPr="00062781" w:rsidTr="00DD401B">
        <w:tc>
          <w:tcPr>
            <w:tcW w:w="2184" w:type="dxa"/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윤태웅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428</w:t>
            </w:r>
          </w:p>
        </w:tc>
        <w:tc>
          <w:tcPr>
            <w:tcW w:w="2184" w:type="dxa"/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기획부</w:t>
            </w:r>
          </w:p>
        </w:tc>
        <w:tc>
          <w:tcPr>
            <w:tcW w:w="2185" w:type="dxa"/>
          </w:tcPr>
          <w:p w:rsidR="00BA505A" w:rsidRPr="00062781" w:rsidRDefault="00BA505A" w:rsidP="00DD401B">
            <w:r>
              <w:rPr>
                <w:rFonts w:hint="eastAsia"/>
              </w:rPr>
              <w:t>기획부원</w:t>
            </w:r>
          </w:p>
        </w:tc>
      </w:tr>
      <w:tr w:rsidR="00BA505A" w:rsidRPr="00062781" w:rsidTr="00DD401B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Default="00BA505A" w:rsidP="00DD401B">
            <w:r>
              <w:rPr>
                <w:rFonts w:hint="eastAsia"/>
              </w:rPr>
              <w:t>임재민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Pr="00364D76" w:rsidRDefault="00BA505A" w:rsidP="00DD401B">
            <w:pPr>
              <w:widowControl/>
              <w:wordWrap/>
              <w:autoSpaceDE/>
              <w:autoSpaceDN/>
              <w:jc w:val="center"/>
              <w:rPr>
                <w:rFonts w:asciiTheme="majorHAnsi" w:eastAsiaTheme="majorHAnsi" w:hAnsiTheme="majorHAnsi" w:cs="Arial"/>
                <w:szCs w:val="20"/>
              </w:rPr>
            </w:pPr>
            <w:r w:rsidRPr="00364D76">
              <w:rPr>
                <w:rFonts w:asciiTheme="majorHAnsi" w:eastAsiaTheme="majorHAnsi" w:hAnsiTheme="majorHAnsi" w:cs="Arial"/>
                <w:szCs w:val="20"/>
              </w:rPr>
              <w:t>20210553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BA505A" w:rsidRPr="00062781" w:rsidRDefault="00BA505A" w:rsidP="00DD401B">
            <w:r>
              <w:rPr>
                <w:rFonts w:hint="eastAsia"/>
              </w:rPr>
              <w:t>미디어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:rsidR="00BA505A" w:rsidRPr="00062781" w:rsidRDefault="00BA505A" w:rsidP="00DD401B">
            <w:r>
              <w:rPr>
                <w:rFonts w:hint="eastAsia"/>
              </w:rPr>
              <w:t>미디어부원</w:t>
            </w:r>
          </w:p>
        </w:tc>
      </w:tr>
    </w:tbl>
    <w:p w:rsidR="003D42B1" w:rsidRPr="00E76D1F" w:rsidRDefault="003D42B1" w:rsidP="00CE3B0D">
      <w:pPr>
        <w:widowControl/>
        <w:wordWrap/>
        <w:autoSpaceDE/>
        <w:autoSpaceDN/>
      </w:pPr>
    </w:p>
    <w:p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BA505A" w:rsidRDefault="00BA505A" w:rsidP="00BA505A">
      <w:pPr>
        <w:ind w:firstLine="204"/>
      </w:pPr>
      <w:r>
        <w:rPr>
          <w:rFonts w:hint="eastAsia"/>
        </w:rPr>
        <w:t>윤진영,</w:t>
      </w:r>
      <w:r>
        <w:t xml:space="preserve"> </w:t>
      </w:r>
      <w:r>
        <w:rPr>
          <w:rFonts w:hint="eastAsia"/>
        </w:rPr>
        <w:t>김정우,</w:t>
      </w:r>
      <w:r>
        <w:t xml:space="preserve"> </w:t>
      </w:r>
      <w:r>
        <w:rPr>
          <w:rFonts w:hint="eastAsia"/>
        </w:rPr>
        <w:t>장우진 학생은 군대 문제로 휴학할 예정입니다. 현재 비상대책위원회 체재로 운영되고 있어서 부서의 명확한 구분은 없습니다</w:t>
      </w:r>
      <w:r>
        <w:t xml:space="preserve">. </w:t>
      </w:r>
      <w:r>
        <w:rPr>
          <w:rFonts w:hint="eastAsia"/>
        </w:rPr>
        <w:t xml:space="preserve">하지만 실제 집행위원회가 존재할 때의 구분 </w:t>
      </w:r>
      <w:r>
        <w:rPr>
          <w:rFonts w:hint="eastAsia"/>
        </w:rPr>
        <w:lastRenderedPageBreak/>
        <w:t>양식에 따라서 구분하여 작성하였습니다.</w:t>
      </w:r>
    </w:p>
    <w:p w:rsidR="00BA505A" w:rsidRDefault="00BA505A" w:rsidP="00BA505A">
      <w:pPr>
        <w:ind w:firstLineChars="200" w:firstLine="400"/>
      </w:pPr>
      <w:r>
        <w:rPr>
          <w:rFonts w:hint="eastAsia"/>
        </w:rPr>
        <w:t xml:space="preserve">학생회장이 없기 때문에 운영위원장은 학생회장의 권한을 모두 가진 비상대책위원장이 맡게 되었습니다. </w:t>
      </w:r>
    </w:p>
    <w:p w:rsidR="00BA505A" w:rsidRPr="00BA505A" w:rsidRDefault="00BA505A" w:rsidP="00BA505A">
      <w:pPr>
        <w:ind w:firstLine="204"/>
      </w:pPr>
    </w:p>
    <w:p w:rsidR="00E76D1F" w:rsidRDefault="00E76D1F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BA505A" w:rsidRDefault="00BA505A" w:rsidP="00BA505A">
      <w:pPr>
        <w:widowControl/>
        <w:wordWrap/>
        <w:autoSpaceDE/>
        <w:autoSpaceDN/>
        <w:ind w:firstLine="204"/>
      </w:pPr>
      <w:r>
        <w:rPr>
          <w:rFonts w:hint="eastAsia"/>
        </w:rPr>
        <w:t xml:space="preserve">현재 운영위원회에는 총 </w:t>
      </w:r>
      <w:r>
        <w:t>11</w:t>
      </w:r>
      <w:r>
        <w:rPr>
          <w:rFonts w:hint="eastAsia"/>
        </w:rPr>
        <w:t>명이 활동하고 있으며 기존에 활동하고 있던 3명의</w:t>
      </w:r>
      <w:r>
        <w:t xml:space="preserve"> </w:t>
      </w:r>
      <w:r>
        <w:rPr>
          <w:rFonts w:hint="eastAsia"/>
        </w:rPr>
        <w:t>학생은 군 휴학으로 운영위원에서 빠지게 되었습니다.</w:t>
      </w:r>
      <w:r>
        <w:t xml:space="preserve"> </w:t>
      </w:r>
      <w:r>
        <w:rPr>
          <w:rFonts w:hint="eastAsia"/>
        </w:rPr>
        <w:t>따라서 인원에 보충이 필요할 것이라고 생각하며 충원 계획을 가지고 있습니다.</w:t>
      </w:r>
    </w:p>
    <w:p w:rsidR="00BA505A" w:rsidRDefault="00BA505A" w:rsidP="00BA505A">
      <w:pPr>
        <w:widowControl/>
        <w:wordWrap/>
        <w:autoSpaceDE/>
        <w:autoSpaceDN/>
        <w:ind w:firstLine="204"/>
      </w:pPr>
      <w:r>
        <w:rPr>
          <w:rFonts w:hint="eastAsia"/>
        </w:rPr>
        <w:t>운영위원회에서는 현재 학과에서 진행하는 사업의 전반을 담당하고 있으며,</w:t>
      </w:r>
      <w:r>
        <w:t xml:space="preserve"> </w:t>
      </w:r>
      <w:r>
        <w:rPr>
          <w:rFonts w:hint="eastAsia"/>
        </w:rPr>
        <w:t>S</w:t>
      </w:r>
      <w:r>
        <w:t>NS</w:t>
      </w:r>
      <w:r>
        <w:rPr>
          <w:rFonts w:hint="eastAsia"/>
        </w:rPr>
        <w:t xml:space="preserve">등 여러가지 활동을 통해서 다른 </w:t>
      </w:r>
      <w:proofErr w:type="spellStart"/>
      <w:r>
        <w:rPr>
          <w:rFonts w:hint="eastAsia"/>
        </w:rPr>
        <w:t>학생들과의</w:t>
      </w:r>
      <w:proofErr w:type="spellEnd"/>
      <w:r>
        <w:rPr>
          <w:rFonts w:hint="eastAsia"/>
        </w:rPr>
        <w:t xml:space="preserve"> 소통을 꾸준히 진행하고 있습니다.</w:t>
      </w:r>
      <w:r>
        <w:t xml:space="preserve"> </w:t>
      </w:r>
      <w:r>
        <w:rPr>
          <w:rFonts w:hint="eastAsia"/>
        </w:rPr>
        <w:t xml:space="preserve">또한 봄에는 대면으로 일부 전환됨에 따라 이에 맞추어 </w:t>
      </w:r>
      <w:proofErr w:type="spellStart"/>
      <w:r>
        <w:rPr>
          <w:rFonts w:hint="eastAsia"/>
        </w:rPr>
        <w:t>진입생</w:t>
      </w:r>
      <w:proofErr w:type="spellEnd"/>
      <w:r>
        <w:rPr>
          <w:rFonts w:hint="eastAsia"/>
        </w:rPr>
        <w:t xml:space="preserve"> 멘토링을 진행하여 이러한</w:t>
      </w:r>
      <w:r>
        <w:t xml:space="preserve"> </w:t>
      </w:r>
      <w:r>
        <w:rPr>
          <w:rFonts w:hint="eastAsia"/>
        </w:rPr>
        <w:t>흐름에 발빠르게 대응하고 있습니다.</w:t>
      </w:r>
      <w:r>
        <w:t xml:space="preserve"> </w:t>
      </w:r>
      <w:r>
        <w:rPr>
          <w:rFonts w:hint="eastAsia"/>
        </w:rPr>
        <w:t>이 외에도 비어파티 등 학과 사무실의 지원을 받아 학과 사무실과 여러 일을 협의하여 일을 진행하고 있습니다.</w:t>
      </w:r>
    </w:p>
    <w:p w:rsidR="003D42B1" w:rsidRPr="00BA505A" w:rsidRDefault="00BA505A" w:rsidP="00BA505A">
      <w:pPr>
        <w:widowControl/>
        <w:wordWrap/>
        <w:autoSpaceDE/>
        <w:autoSpaceDN/>
        <w:ind w:firstLineChars="100" w:firstLine="200"/>
      </w:pPr>
      <w:r>
        <w:rPr>
          <w:rFonts w:hint="eastAsia"/>
        </w:rPr>
        <w:t>이러한 경험을 토대로 가을에는 조금 더 풍부한 활동을 하고자 합니다.</w:t>
      </w:r>
      <w:r>
        <w:t xml:space="preserve"> </w:t>
      </w:r>
      <w:r>
        <w:rPr>
          <w:rFonts w:hint="eastAsia"/>
        </w:rPr>
        <w:t>축제 부스 운영 등 다양한 활동을 준비해서 진행하고자 합니다.</w:t>
      </w:r>
      <w:r>
        <w:t xml:space="preserve"> </w:t>
      </w:r>
      <w:r>
        <w:rPr>
          <w:rFonts w:hint="eastAsia"/>
        </w:rPr>
        <w:t>더욱 발전하는 운영위원회가 되겠습니다.</w:t>
      </w:r>
      <w:r>
        <w:t xml:space="preserve"> </w:t>
      </w:r>
      <w:r>
        <w:rPr>
          <w:rFonts w:hint="eastAsia"/>
        </w:rPr>
        <w:t>감사합니다</w:t>
      </w:r>
    </w:p>
    <w:p w:rsidR="003D42B1" w:rsidRDefault="003D42B1" w:rsidP="003D42B1"/>
    <w:p w:rsidR="004F3D4B" w:rsidRDefault="004F3D4B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p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BB742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BB742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BB742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</w:t>
            </w:r>
            <w:r w:rsidR="00F3384D">
              <w:rPr>
                <w:rFonts w:hint="eastAsia"/>
                <w:b/>
                <w:sz w:val="36"/>
                <w:szCs w:val="20"/>
              </w:rPr>
              <w:t>계획</w:t>
            </w:r>
          </w:p>
        </w:tc>
      </w:tr>
    </w:tbl>
    <w:p w:rsidR="003D42B1" w:rsidRDefault="003D42B1" w:rsidP="003D42B1">
      <w:pPr>
        <w:widowControl/>
        <w:wordWrap/>
        <w:autoSpaceDE/>
        <w:autoSpaceDN/>
      </w:pPr>
    </w:p>
    <w:p w:rsidR="00BA505A" w:rsidRDefault="00BA505A" w:rsidP="00BA505A">
      <w:pPr>
        <w:widowControl/>
        <w:wordWrap/>
        <w:autoSpaceDE/>
        <w:autoSpaceDN/>
        <w:ind w:firstLineChars="100" w:firstLine="200"/>
      </w:pPr>
      <w:r>
        <w:rPr>
          <w:rFonts w:hint="eastAsia"/>
        </w:rPr>
        <w:t xml:space="preserve">저희 학과의 특성상 학과가 </w:t>
      </w:r>
      <w:proofErr w:type="spellStart"/>
      <w:r>
        <w:rPr>
          <w:rFonts w:hint="eastAsia"/>
        </w:rPr>
        <w:t>소수과여서</w:t>
      </w:r>
      <w:proofErr w:type="spellEnd"/>
      <w:r>
        <w:rPr>
          <w:rFonts w:hint="eastAsia"/>
        </w:rPr>
        <w:t xml:space="preserve"> 집행위원회와 운영위원회를 일부 통합하여 운영하고 있습니다.</w:t>
      </w:r>
      <w:r>
        <w:t xml:space="preserve"> </w:t>
      </w:r>
      <w:r>
        <w:rPr>
          <w:rFonts w:hint="eastAsia"/>
        </w:rPr>
        <w:t>따라서 운영위원회 운영보고와 집행위원회 운영보고는 같게 봐주시면 감사하겠습니다.</w:t>
      </w:r>
      <w:r>
        <w:t xml:space="preserve"> </w:t>
      </w:r>
      <w:r>
        <w:rPr>
          <w:rFonts w:hint="eastAsia"/>
        </w:rPr>
        <w:t xml:space="preserve">집행위원회에서 운영하고 있는 </w:t>
      </w:r>
      <w:r>
        <w:t>TF</w:t>
      </w:r>
      <w:r>
        <w:rPr>
          <w:rFonts w:hint="eastAsia"/>
        </w:rPr>
        <w:t>도 T</w:t>
      </w:r>
      <w:r>
        <w:t xml:space="preserve">F </w:t>
      </w:r>
      <w:r>
        <w:rPr>
          <w:rFonts w:hint="eastAsia"/>
        </w:rPr>
        <w:t>자체에만 의미가 있습니다.</w:t>
      </w:r>
    </w:p>
    <w:p w:rsidR="00BA505A" w:rsidRDefault="00BA505A" w:rsidP="00BA505A">
      <w:pPr>
        <w:pStyle w:val="a8"/>
        <w:widowControl/>
        <w:numPr>
          <w:ilvl w:val="0"/>
          <w:numId w:val="4"/>
        </w:numPr>
        <w:wordWrap/>
        <w:autoSpaceDE/>
        <w:autoSpaceDN/>
        <w:ind w:leftChars="0"/>
      </w:pPr>
      <w:r>
        <w:rPr>
          <w:rFonts w:hint="eastAsia"/>
        </w:rPr>
        <w:t xml:space="preserve">행사기획 </w:t>
      </w:r>
      <w:proofErr w:type="gramStart"/>
      <w:r>
        <w:t>TF :</w:t>
      </w:r>
      <w:proofErr w:type="gramEnd"/>
      <w:r>
        <w:t xml:space="preserve"> </w:t>
      </w:r>
      <w:r>
        <w:rPr>
          <w:rFonts w:hint="eastAsia"/>
        </w:rPr>
        <w:t>다양한 항공우주공학과의 행사 진행을 맡음.</w:t>
      </w:r>
      <w:r>
        <w:t xml:space="preserve"> </w:t>
      </w:r>
      <w:r>
        <w:rPr>
          <w:rFonts w:hint="eastAsia"/>
        </w:rPr>
        <w:t>이번엔 축제 부스 운영 준비도 할 예정.</w:t>
      </w:r>
    </w:p>
    <w:p w:rsidR="004F3D4B" w:rsidRDefault="00BA505A" w:rsidP="00CE3B0D">
      <w:pPr>
        <w:pStyle w:val="a8"/>
        <w:widowControl/>
        <w:numPr>
          <w:ilvl w:val="0"/>
          <w:numId w:val="4"/>
        </w:numPr>
        <w:wordWrap/>
        <w:autoSpaceDE/>
        <w:autoSpaceDN/>
        <w:ind w:leftChars="0"/>
      </w:pPr>
      <w:r>
        <w:rPr>
          <w:rFonts w:hint="eastAsia"/>
        </w:rPr>
        <w:t xml:space="preserve">드라이브 </w:t>
      </w:r>
      <w:proofErr w:type="gramStart"/>
      <w:r>
        <w:t>TF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SNS </w:t>
      </w:r>
      <w:r>
        <w:rPr>
          <w:rFonts w:hint="eastAsia"/>
        </w:rPr>
        <w:t>등을 이용해서 다양한 이벤트를 진행.</w:t>
      </w:r>
    </w:p>
    <w:p w:rsidR="00BA505A" w:rsidRDefault="00BA505A" w:rsidP="00BA505A">
      <w:pPr>
        <w:widowControl/>
        <w:wordWrap/>
        <w:autoSpaceDE/>
        <w:autoSpaceDN/>
      </w:pPr>
    </w:p>
    <w:p w:rsidR="00E6554A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A80E60" w:rsidRPr="00E76D1F" w:rsidRDefault="00A80E60" w:rsidP="00A80E60">
      <w:pPr>
        <w:widowControl/>
        <w:wordWrap/>
        <w:autoSpaceDE/>
        <w:autoSpaceDN/>
        <w:jc w:val="center"/>
        <w:rPr>
          <w:b/>
          <w:sz w:val="24"/>
        </w:rPr>
      </w:pPr>
      <w:r w:rsidRPr="00742712">
        <w:rPr>
          <w:noProof/>
        </w:rPr>
        <w:lastRenderedPageBreak/>
        <w:drawing>
          <wp:inline distT="0" distB="0" distL="0" distR="0" wp14:anchorId="421B2155" wp14:editId="25DA925F">
            <wp:extent cx="4770120" cy="2339082"/>
            <wp:effectExtent l="0" t="0" r="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4211" cy="234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20B" w:rsidRDefault="00A80E60" w:rsidP="00A80E60">
      <w:pPr>
        <w:widowControl/>
        <w:wordWrap/>
        <w:autoSpaceDE/>
        <w:autoSpaceDN/>
        <w:jc w:val="center"/>
      </w:pPr>
      <w:r w:rsidRPr="00742712">
        <w:rPr>
          <w:noProof/>
        </w:rPr>
        <w:drawing>
          <wp:inline distT="0" distB="0" distL="0" distR="0" wp14:anchorId="020B8334" wp14:editId="0EB50A81">
            <wp:extent cx="4069511" cy="3429000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9843" cy="343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C7" w:rsidRDefault="008F1FC7">
      <w:pPr>
        <w:widowControl/>
        <w:wordWrap/>
        <w:autoSpaceDE/>
        <w:autoSpaceDN/>
      </w:pPr>
    </w:p>
    <w:sectPr w:rsidR="008F1FC7">
      <w:footerReference w:type="default" r:id="rId1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4577" w:rsidRDefault="00654577" w:rsidP="009677D6">
      <w:pPr>
        <w:spacing w:after="0" w:line="240" w:lineRule="auto"/>
      </w:pPr>
      <w:r>
        <w:separator/>
      </w:r>
    </w:p>
  </w:endnote>
  <w:endnote w:type="continuationSeparator" w:id="0">
    <w:p w:rsidR="00654577" w:rsidRDefault="00654577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EndPr/>
    <w:sdtContent>
      <w:p w:rsidR="00D25A65" w:rsidRDefault="00D25A65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D25A65" w:rsidRDefault="00D25A65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proofErr w:type="spellStart"/>
    <w:r w:rsidRPr="00C76976">
      <w:rPr>
        <w:rFonts w:asciiTheme="minorEastAsia" w:hAnsiTheme="minorEastAsia"/>
        <w:sz w:val="18"/>
      </w:rPr>
      <w:t>백상지</w:t>
    </w:r>
    <w:proofErr w:type="spellEnd"/>
    <w:r w:rsidRPr="00C76976">
      <w:rPr>
        <w:rFonts w:asciiTheme="minorEastAsia" w:hAnsiTheme="minorEastAsia"/>
        <w:sz w:val="18"/>
      </w:rPr>
      <w:t xml:space="preserve">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4577" w:rsidRDefault="00654577" w:rsidP="009677D6">
      <w:pPr>
        <w:spacing w:after="0" w:line="240" w:lineRule="auto"/>
      </w:pPr>
      <w:r>
        <w:separator/>
      </w:r>
    </w:p>
  </w:footnote>
  <w:footnote w:type="continuationSeparator" w:id="0">
    <w:p w:rsidR="00654577" w:rsidRDefault="00654577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22D93"/>
    <w:multiLevelType w:val="multilevel"/>
    <w:tmpl w:val="635E6602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1" w15:restartNumberingAfterBreak="0">
    <w:nsid w:val="3F613554"/>
    <w:multiLevelType w:val="multilevel"/>
    <w:tmpl w:val="635E6602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abstractNum w:abstractNumId="2" w15:restartNumberingAfterBreak="0">
    <w:nsid w:val="52606BD4"/>
    <w:multiLevelType w:val="hybridMultilevel"/>
    <w:tmpl w:val="8B3CEBA6"/>
    <w:lvl w:ilvl="0" w:tplc="FC109D2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3" w15:restartNumberingAfterBreak="0">
    <w:nsid w:val="57384A50"/>
    <w:multiLevelType w:val="multilevel"/>
    <w:tmpl w:val="635E6602"/>
    <w:lvl w:ilvl="0">
      <w:start w:val="1"/>
      <w:numFmt w:val="decimal"/>
      <w:lvlText w:val="%1."/>
      <w:lvlJc w:val="left"/>
      <w:pPr>
        <w:ind w:left="701" w:hanging="425"/>
      </w:pPr>
      <w:rPr>
        <w:b/>
        <w:sz w:val="24"/>
        <w:szCs w:val="24"/>
      </w:rPr>
    </w:lvl>
    <w:lvl w:ilvl="1">
      <w:start w:val="1"/>
      <w:numFmt w:val="decimal"/>
      <w:lvlText w:val="%2)"/>
      <w:lvlJc w:val="left"/>
      <w:pPr>
        <w:ind w:left="1134" w:hanging="567"/>
      </w:pPr>
      <w:rPr>
        <w:b w:val="0"/>
        <w:sz w:val="22"/>
        <w:szCs w:val="22"/>
      </w:rPr>
    </w:lvl>
    <w:lvl w:ilvl="2">
      <w:start w:val="1"/>
      <w:numFmt w:val="decimal"/>
      <w:lvlText w:val="(%3)"/>
      <w:lvlJc w:val="left"/>
      <w:pPr>
        <w:ind w:left="1501" w:hanging="567"/>
      </w:pPr>
      <w:rPr>
        <w:b w:val="0"/>
        <w:sz w:val="20"/>
        <w:szCs w:val="20"/>
      </w:rPr>
    </w:lvl>
    <w:lvl w:ilvl="3">
      <w:start w:val="1"/>
      <w:numFmt w:val="decimal"/>
      <w:lvlText w:val="%1.%2.%3.%4"/>
      <w:lvlJc w:val="left"/>
      <w:pPr>
        <w:ind w:left="3260" w:hanging="708"/>
      </w:pPr>
    </w:lvl>
    <w:lvl w:ilvl="4">
      <w:start w:val="1"/>
      <w:numFmt w:val="decimal"/>
      <w:lvlText w:val="%1.%2.%3.%4.%5"/>
      <w:lvlJc w:val="left"/>
      <w:pPr>
        <w:ind w:left="3827" w:hanging="850"/>
      </w:pPr>
    </w:lvl>
    <w:lvl w:ilvl="5">
      <w:start w:val="1"/>
      <w:numFmt w:val="decimal"/>
      <w:lvlText w:val="%1.%2.%3.%4.%5.%6"/>
      <w:lvlJc w:val="left"/>
      <w:pPr>
        <w:ind w:left="4536" w:hanging="1133"/>
      </w:pPr>
    </w:lvl>
    <w:lvl w:ilvl="6">
      <w:start w:val="1"/>
      <w:numFmt w:val="decimal"/>
      <w:lvlText w:val="%1.%2.%3.%4.%5.%6.%7"/>
      <w:lvlJc w:val="left"/>
      <w:pPr>
        <w:ind w:left="5103" w:hanging="1275"/>
      </w:pPr>
    </w:lvl>
    <w:lvl w:ilvl="7">
      <w:start w:val="1"/>
      <w:numFmt w:val="decimal"/>
      <w:lvlText w:val="%1.%2.%3.%4.%5.%6.%7.%8"/>
      <w:lvlJc w:val="left"/>
      <w:pPr>
        <w:ind w:left="5670" w:hanging="1418"/>
      </w:pPr>
    </w:lvl>
    <w:lvl w:ilvl="8">
      <w:start w:val="1"/>
      <w:numFmt w:val="decimal"/>
      <w:lvlText w:val="%1.%2.%3.%4.%5.%6.%7.%8.%9"/>
      <w:lvlJc w:val="left"/>
      <w:pPr>
        <w:ind w:left="6378" w:hanging="170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51FEE"/>
    <w:rsid w:val="00062781"/>
    <w:rsid w:val="00072F1F"/>
    <w:rsid w:val="0008638A"/>
    <w:rsid w:val="000D4310"/>
    <w:rsid w:val="00136ED7"/>
    <w:rsid w:val="0015453A"/>
    <w:rsid w:val="00164823"/>
    <w:rsid w:val="001C6672"/>
    <w:rsid w:val="001D5B38"/>
    <w:rsid w:val="001F0D35"/>
    <w:rsid w:val="00242266"/>
    <w:rsid w:val="00256C0E"/>
    <w:rsid w:val="002773EC"/>
    <w:rsid w:val="0029157A"/>
    <w:rsid w:val="002A615C"/>
    <w:rsid w:val="002B632C"/>
    <w:rsid w:val="003929EB"/>
    <w:rsid w:val="003B35CA"/>
    <w:rsid w:val="003B5B62"/>
    <w:rsid w:val="003C7DE1"/>
    <w:rsid w:val="003D42B1"/>
    <w:rsid w:val="00450585"/>
    <w:rsid w:val="00452F14"/>
    <w:rsid w:val="00474329"/>
    <w:rsid w:val="004775CD"/>
    <w:rsid w:val="00482359"/>
    <w:rsid w:val="004948EC"/>
    <w:rsid w:val="004B5A1A"/>
    <w:rsid w:val="004C22C0"/>
    <w:rsid w:val="004C7F28"/>
    <w:rsid w:val="004F3D4B"/>
    <w:rsid w:val="00546E5E"/>
    <w:rsid w:val="00562AAE"/>
    <w:rsid w:val="0058470C"/>
    <w:rsid w:val="005939F8"/>
    <w:rsid w:val="005A5A93"/>
    <w:rsid w:val="005A7BD4"/>
    <w:rsid w:val="005B3DF4"/>
    <w:rsid w:val="005C5BCB"/>
    <w:rsid w:val="005D1C5B"/>
    <w:rsid w:val="0060398C"/>
    <w:rsid w:val="006159FB"/>
    <w:rsid w:val="00626527"/>
    <w:rsid w:val="00627D78"/>
    <w:rsid w:val="00632DD6"/>
    <w:rsid w:val="00637A33"/>
    <w:rsid w:val="00654577"/>
    <w:rsid w:val="00667DD8"/>
    <w:rsid w:val="00675D81"/>
    <w:rsid w:val="00682550"/>
    <w:rsid w:val="006B2532"/>
    <w:rsid w:val="006D35D2"/>
    <w:rsid w:val="006E0FDF"/>
    <w:rsid w:val="006E45A8"/>
    <w:rsid w:val="006F2310"/>
    <w:rsid w:val="00712C67"/>
    <w:rsid w:val="007524DE"/>
    <w:rsid w:val="00760E94"/>
    <w:rsid w:val="00774637"/>
    <w:rsid w:val="007830E9"/>
    <w:rsid w:val="007A6CD5"/>
    <w:rsid w:val="007B2267"/>
    <w:rsid w:val="007C5C49"/>
    <w:rsid w:val="00816C31"/>
    <w:rsid w:val="00823D3A"/>
    <w:rsid w:val="00830F9B"/>
    <w:rsid w:val="00834398"/>
    <w:rsid w:val="00835095"/>
    <w:rsid w:val="00837FA9"/>
    <w:rsid w:val="00873138"/>
    <w:rsid w:val="008A6F11"/>
    <w:rsid w:val="008B214E"/>
    <w:rsid w:val="008F063A"/>
    <w:rsid w:val="008F1FC7"/>
    <w:rsid w:val="008F2049"/>
    <w:rsid w:val="008F391C"/>
    <w:rsid w:val="00905A68"/>
    <w:rsid w:val="009677D6"/>
    <w:rsid w:val="00970716"/>
    <w:rsid w:val="009714A2"/>
    <w:rsid w:val="009B1E15"/>
    <w:rsid w:val="009B4AA7"/>
    <w:rsid w:val="009B61C0"/>
    <w:rsid w:val="009F4A4C"/>
    <w:rsid w:val="00A309C9"/>
    <w:rsid w:val="00A36973"/>
    <w:rsid w:val="00A37BB8"/>
    <w:rsid w:val="00A457EC"/>
    <w:rsid w:val="00A52A70"/>
    <w:rsid w:val="00A537B9"/>
    <w:rsid w:val="00A5457A"/>
    <w:rsid w:val="00A653FB"/>
    <w:rsid w:val="00A80E60"/>
    <w:rsid w:val="00A82C97"/>
    <w:rsid w:val="00AC6474"/>
    <w:rsid w:val="00B14BE0"/>
    <w:rsid w:val="00B47628"/>
    <w:rsid w:val="00B64893"/>
    <w:rsid w:val="00BA505A"/>
    <w:rsid w:val="00BB6D7B"/>
    <w:rsid w:val="00BB7422"/>
    <w:rsid w:val="00BD51DA"/>
    <w:rsid w:val="00C0095C"/>
    <w:rsid w:val="00C1120B"/>
    <w:rsid w:val="00C16A68"/>
    <w:rsid w:val="00C546C2"/>
    <w:rsid w:val="00C5611C"/>
    <w:rsid w:val="00C64AC0"/>
    <w:rsid w:val="00CA4053"/>
    <w:rsid w:val="00CE3B0D"/>
    <w:rsid w:val="00D018B2"/>
    <w:rsid w:val="00D25A65"/>
    <w:rsid w:val="00D32B19"/>
    <w:rsid w:val="00D66193"/>
    <w:rsid w:val="00D66CBD"/>
    <w:rsid w:val="00D84083"/>
    <w:rsid w:val="00DA2C39"/>
    <w:rsid w:val="00DA6477"/>
    <w:rsid w:val="00DC1269"/>
    <w:rsid w:val="00DD401B"/>
    <w:rsid w:val="00DE0C7F"/>
    <w:rsid w:val="00DF1A8A"/>
    <w:rsid w:val="00DF71B3"/>
    <w:rsid w:val="00E101A8"/>
    <w:rsid w:val="00E6554A"/>
    <w:rsid w:val="00E76D1F"/>
    <w:rsid w:val="00E80C95"/>
    <w:rsid w:val="00EA733E"/>
    <w:rsid w:val="00ED55E0"/>
    <w:rsid w:val="00F2092C"/>
    <w:rsid w:val="00F3384D"/>
    <w:rsid w:val="00F46ADB"/>
    <w:rsid w:val="00F54A9F"/>
    <w:rsid w:val="00F70E7B"/>
    <w:rsid w:val="00F75326"/>
    <w:rsid w:val="00F969A3"/>
    <w:rsid w:val="00FB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0CF1B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List Paragraph"/>
    <w:basedOn w:val="a"/>
    <w:uiPriority w:val="34"/>
    <w:qFormat/>
    <w:rsid w:val="00BA505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8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A4D4D-566F-4252-9EE1-13CFEECD1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22</Pages>
  <Words>1268</Words>
  <Characters>7234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master</cp:lastModifiedBy>
  <cp:revision>126</cp:revision>
  <dcterms:created xsi:type="dcterms:W3CDTF">2022-05-31T05:10:00Z</dcterms:created>
  <dcterms:modified xsi:type="dcterms:W3CDTF">2022-09-22T07:31:00Z</dcterms:modified>
</cp:coreProperties>
</file>